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54B73B" w14:textId="020254CA" w:rsidR="00B2431E" w:rsidRDefault="00724EFD" w:rsidP="00CA5937">
      <w:pPr>
        <w:adjustRightInd w:val="0"/>
        <w:snapToGrid w:val="0"/>
        <w:ind w:left="0" w:firstLine="0"/>
      </w:pPr>
      <w:proofErr w:type="spellStart"/>
      <w:r>
        <w:rPr>
          <w:rFonts w:hint="eastAsia"/>
        </w:rPr>
        <w:t>Apcs_</w:t>
      </w:r>
      <w:r w:rsidR="00681642">
        <w:t>B</w:t>
      </w:r>
      <w:proofErr w:type="spellEnd"/>
      <w:r w:rsidR="00A64044">
        <w:t xml:space="preserve">   </w:t>
      </w:r>
      <w:r w:rsidR="00A64044">
        <w:rPr>
          <w:rFonts w:hint="eastAsia"/>
        </w:rPr>
        <w:t>座號</w:t>
      </w:r>
      <w:r w:rsidR="00A64044">
        <w:rPr>
          <w:rFonts w:hint="eastAsia"/>
        </w:rPr>
        <w:t>:</w:t>
      </w:r>
      <w:r w:rsidR="00A64044">
        <w:t xml:space="preserve"> </w:t>
      </w:r>
      <w:r w:rsidR="007C45FB">
        <w:tab/>
      </w:r>
      <w:r w:rsidR="007C45FB">
        <w:tab/>
      </w:r>
      <w:r w:rsidR="00A64044">
        <w:rPr>
          <w:rFonts w:hint="eastAsia"/>
        </w:rPr>
        <w:t>姓名</w:t>
      </w:r>
      <w:r w:rsidR="00A64044">
        <w:t>:</w:t>
      </w:r>
      <w:r w:rsidR="007C45FB">
        <w:tab/>
      </w:r>
      <w:r w:rsidR="007C45FB"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07"/>
        <w:gridCol w:w="4047"/>
      </w:tblGrid>
      <w:tr w:rsidR="00DE2160" w14:paraId="01835AFD" w14:textId="77777777" w:rsidTr="004E0F3F">
        <w:tc>
          <w:tcPr>
            <w:tcW w:w="9854" w:type="dxa"/>
            <w:gridSpan w:val="2"/>
            <w:shd w:val="clear" w:color="auto" w:fill="auto"/>
          </w:tcPr>
          <w:p w14:paraId="724EF0C3" w14:textId="7B8A2798" w:rsidR="004E0F3F" w:rsidRPr="002853D0" w:rsidRDefault="00CC155C" w:rsidP="005C0768">
            <w:pPr>
              <w:pStyle w:val="ListParagraph"/>
              <w:numPr>
                <w:ilvl w:val="0"/>
                <w:numId w:val="1"/>
              </w:numPr>
              <w:adjustRightInd w:val="0"/>
              <w:ind w:leftChars="0" w:left="357" w:hanging="357"/>
              <w:rPr>
                <w:rFonts w:ascii="Arial" w:hAnsi="Arial" w:cs="Arial"/>
                <w:spacing w:val="-6"/>
              </w:rPr>
            </w:pPr>
            <w:r>
              <w:rPr>
                <w:rFonts w:ascii="Arial" w:hAnsi="Arial" w:cs="Arial" w:hint="eastAsia"/>
                <w:spacing w:val="-6"/>
              </w:rPr>
              <w:t>重覆讀</w:t>
            </w:r>
            <w:r>
              <w:rPr>
                <w:rFonts w:ascii="新細明體" w:eastAsia="新細明體" w:hAnsi="新細明體" w:cs="新細明體" w:hint="eastAsia"/>
                <w:spacing w:val="-6"/>
              </w:rPr>
              <w:t>取測資</w:t>
            </w:r>
          </w:p>
          <w:p w14:paraId="1136E794" w14:textId="72D0C12D" w:rsidR="00CC155C" w:rsidRDefault="00CC155C" w:rsidP="002853D0">
            <w:pPr>
              <w:pStyle w:val="ListParagraph"/>
              <w:numPr>
                <w:ilvl w:val="1"/>
                <w:numId w:val="1"/>
              </w:numPr>
              <w:adjustRightInd w:val="0"/>
              <w:ind w:leftChars="0" w:left="641" w:hanging="357"/>
              <w:rPr>
                <w:rFonts w:ascii="Arial" w:hAnsi="Arial" w:cs="Arial"/>
                <w:spacing w:val="-6"/>
              </w:rPr>
            </w:pPr>
            <w:r w:rsidRPr="00CC155C">
              <w:rPr>
                <w:rFonts w:ascii="Arial" w:hAnsi="Arial" w:cs="Arial" w:hint="eastAsia"/>
                <w:spacing w:val="-6"/>
              </w:rPr>
              <w:t>平常都是使用</w:t>
            </w:r>
            <w:r w:rsidRPr="00CC155C">
              <w:rPr>
                <w:rFonts w:ascii="Arial" w:hAnsi="Arial" w:cs="Arial" w:hint="eastAsia"/>
                <w:spacing w:val="-6"/>
              </w:rPr>
              <w:t>input()</w:t>
            </w:r>
            <w:r w:rsidRPr="00CC155C">
              <w:rPr>
                <w:rFonts w:ascii="Arial" w:hAnsi="Arial" w:cs="Arial" w:hint="eastAsia"/>
                <w:spacing w:val="-6"/>
              </w:rPr>
              <w:t>作為輸入</w:t>
            </w:r>
            <w:r>
              <w:rPr>
                <w:rFonts w:ascii="Arial" w:hAnsi="Arial" w:cs="Arial" w:hint="eastAsia"/>
                <w:spacing w:val="-6"/>
              </w:rPr>
              <w:t>，可</w:t>
            </w:r>
            <w:r w:rsidRPr="00CC155C">
              <w:rPr>
                <w:rFonts w:ascii="Arial" w:hAnsi="Arial" w:cs="Arial" w:hint="eastAsia"/>
                <w:spacing w:val="-6"/>
              </w:rPr>
              <w:t>使用</w:t>
            </w:r>
            <w:proofErr w:type="spellStart"/>
            <w:r w:rsidRPr="00CC155C">
              <w:rPr>
                <w:rFonts w:ascii="Arial" w:hAnsi="Arial" w:cs="Arial" w:hint="eastAsia"/>
                <w:spacing w:val="-6"/>
              </w:rPr>
              <w:t>sys.stdin</w:t>
            </w:r>
            <w:proofErr w:type="spellEnd"/>
            <w:r w:rsidRPr="00CC155C">
              <w:rPr>
                <w:rFonts w:ascii="Arial" w:hAnsi="Arial" w:cs="Arial" w:hint="eastAsia"/>
                <w:spacing w:val="-6"/>
              </w:rPr>
              <w:t>的用法，放在</w:t>
            </w:r>
            <w:r w:rsidRPr="00CC155C">
              <w:rPr>
                <w:rFonts w:ascii="Arial" w:hAnsi="Arial" w:cs="Arial" w:hint="eastAsia"/>
                <w:spacing w:val="-6"/>
              </w:rPr>
              <w:t>for-loop</w:t>
            </w:r>
            <w:r w:rsidRPr="00CC155C">
              <w:rPr>
                <w:rFonts w:ascii="Arial" w:hAnsi="Arial" w:cs="Arial" w:hint="eastAsia"/>
                <w:spacing w:val="-6"/>
              </w:rPr>
              <w:t>會每次讀取一行，並且包含換行符號</w:t>
            </w:r>
            <w:r w:rsidRPr="00CC155C">
              <w:rPr>
                <w:rFonts w:ascii="Arial" w:hAnsi="Arial" w:cs="Arial" w:hint="eastAsia"/>
                <w:spacing w:val="-6"/>
              </w:rPr>
              <w:t>'\n'</w:t>
            </w:r>
            <w:r w:rsidRPr="00CC155C">
              <w:rPr>
                <w:rFonts w:ascii="Arial" w:hAnsi="Arial" w:cs="Arial" w:hint="eastAsia"/>
                <w:spacing w:val="-6"/>
              </w:rPr>
              <w:t>，輸出是</w:t>
            </w:r>
            <w:r w:rsidRPr="00CC155C">
              <w:rPr>
                <w:rFonts w:ascii="Arial" w:hAnsi="Arial" w:cs="Arial" w:hint="eastAsia"/>
                <w:spacing w:val="-6"/>
              </w:rPr>
              <w:t>str</w:t>
            </w:r>
            <w:r>
              <w:rPr>
                <w:rFonts w:ascii="Arial" w:hAnsi="Arial" w:cs="Arial" w:hint="eastAsia"/>
                <w:spacing w:val="-6"/>
              </w:rPr>
              <w:t>。</w:t>
            </w:r>
          </w:p>
          <w:p w14:paraId="7ACC0FB4" w14:textId="44576C59" w:rsidR="002853D0" w:rsidRPr="004E0F3F" w:rsidRDefault="00CC155C" w:rsidP="00CC155C">
            <w:pPr>
              <w:pStyle w:val="ListParagraph"/>
              <w:numPr>
                <w:ilvl w:val="1"/>
                <w:numId w:val="1"/>
              </w:numPr>
              <w:adjustRightInd w:val="0"/>
              <w:ind w:leftChars="0" w:left="641" w:hanging="357"/>
              <w:rPr>
                <w:rFonts w:ascii="Arial" w:hAnsi="Arial" w:cs="Arial"/>
                <w:spacing w:val="-6"/>
                <w:highlight w:val="lightGray"/>
              </w:rPr>
            </w:pPr>
            <w:r>
              <w:rPr>
                <w:rFonts w:ascii="Arial" w:hAnsi="Arial" w:cs="Arial" w:hint="eastAsia"/>
                <w:spacing w:val="-6"/>
              </w:rPr>
              <w:t>使用</w:t>
            </w:r>
            <w:r>
              <w:rPr>
                <w:rFonts w:ascii="Arial" w:hAnsi="Arial" w:cs="Arial"/>
                <w:spacing w:val="-6"/>
              </w:rPr>
              <w:t xml:space="preserve"> </w:t>
            </w:r>
            <w:proofErr w:type="spellStart"/>
            <w:r w:rsidR="001038CA">
              <w:rPr>
                <w:rFonts w:ascii="Arial" w:hAnsi="Arial" w:cs="Arial"/>
                <w:spacing w:val="-6"/>
              </w:rPr>
              <w:t>while</w:t>
            </w:r>
            <w:r>
              <w:rPr>
                <w:rFonts w:ascii="Arial" w:hAnsi="Arial" w:cs="Arial"/>
                <w:spacing w:val="-6"/>
              </w:rPr>
              <w:t>True</w:t>
            </w:r>
            <w:proofErr w:type="spellEnd"/>
            <w:r>
              <w:rPr>
                <w:rFonts w:ascii="Arial" w:hAnsi="Arial" w:cs="Arial"/>
                <w:spacing w:val="-6"/>
              </w:rPr>
              <w:t xml:space="preserve">: </w:t>
            </w:r>
            <w:r>
              <w:rPr>
                <w:rFonts w:ascii="Arial" w:hAnsi="Arial" w:cs="Arial" w:hint="eastAsia"/>
                <w:spacing w:val="-6"/>
              </w:rPr>
              <w:t>判斷</w:t>
            </w:r>
          </w:p>
        </w:tc>
      </w:tr>
      <w:tr w:rsidR="00814662" w14:paraId="4742509E" w14:textId="77777777" w:rsidTr="0021557A">
        <w:tc>
          <w:tcPr>
            <w:tcW w:w="5807" w:type="dxa"/>
          </w:tcPr>
          <w:p w14:paraId="28C01DE0" w14:textId="6376E014" w:rsidR="006801FB" w:rsidRDefault="002F1FA1" w:rsidP="002F1FA1">
            <w:pPr>
              <w:adjustRightInd w:val="0"/>
              <w:snapToGrid w:val="0"/>
              <w:ind w:left="0" w:firstLine="0"/>
              <w:rPr>
                <w:spacing w:val="-6"/>
              </w:rPr>
            </w:pPr>
            <w:r>
              <w:rPr>
                <w:spacing w:val="-6"/>
              </w:rPr>
              <w:t>C294:</w:t>
            </w:r>
            <w:r>
              <w:rPr>
                <w:rFonts w:hint="eastAsia"/>
                <w:spacing w:val="-6"/>
              </w:rPr>
              <w:t>三角形辨別，</w:t>
            </w:r>
            <w:r w:rsidRPr="002F1FA1">
              <w:rPr>
                <w:spacing w:val="-6"/>
              </w:rPr>
              <w:t xml:space="preserve"> </w:t>
            </w:r>
            <w:r w:rsidRPr="002F1FA1">
              <w:rPr>
                <w:rFonts w:hint="eastAsia"/>
                <w:spacing w:val="-6"/>
              </w:rPr>
              <w:t>給定三個線段的長度</w:t>
            </w:r>
            <w:r>
              <w:rPr>
                <w:rFonts w:hint="eastAsia"/>
                <w:spacing w:val="-6"/>
              </w:rPr>
              <w:t>，判別</w:t>
            </w:r>
            <w:r w:rsidRPr="002F1FA1">
              <w:rPr>
                <w:rFonts w:hint="eastAsia"/>
                <w:spacing w:val="-6"/>
              </w:rPr>
              <w:t>鈍角三形、直角三角形及銳角三角形</w:t>
            </w:r>
            <w:r>
              <w:rPr>
                <w:rFonts w:hint="eastAsia"/>
                <w:spacing w:val="-6"/>
              </w:rPr>
              <w:t>，提示</w:t>
            </w:r>
          </w:p>
          <w:p w14:paraId="6CDAB88D" w14:textId="77777777" w:rsidR="002F1FA1" w:rsidRPr="002F1FA1" w:rsidRDefault="002F1FA1" w:rsidP="002F1FA1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2F1FA1">
              <w:rPr>
                <w:rFonts w:hint="eastAsia"/>
                <w:spacing w:val="-6"/>
              </w:rPr>
              <w:t>若</w:t>
            </w:r>
            <w:r w:rsidRPr="002F1FA1">
              <w:rPr>
                <w:rFonts w:hint="eastAsia"/>
                <w:spacing w:val="-6"/>
              </w:rPr>
              <w:t>a</w:t>
            </w:r>
            <w:r w:rsidRPr="002F1FA1">
              <w:rPr>
                <w:rFonts w:hint="eastAsia"/>
                <w:spacing w:val="-6"/>
              </w:rPr>
              <w:t>、</w:t>
            </w:r>
            <w:r w:rsidRPr="002F1FA1">
              <w:rPr>
                <w:rFonts w:hint="eastAsia"/>
                <w:spacing w:val="-6"/>
              </w:rPr>
              <w:t>b</w:t>
            </w:r>
            <w:r w:rsidRPr="002F1FA1">
              <w:rPr>
                <w:rFonts w:hint="eastAsia"/>
                <w:spacing w:val="-6"/>
              </w:rPr>
              <w:t>、</w:t>
            </w:r>
            <w:r w:rsidRPr="002F1FA1">
              <w:rPr>
                <w:rFonts w:hint="eastAsia"/>
                <w:spacing w:val="-6"/>
              </w:rPr>
              <w:t>c</w:t>
            </w:r>
            <w:r w:rsidRPr="002F1FA1">
              <w:rPr>
                <w:rFonts w:hint="eastAsia"/>
                <w:spacing w:val="-6"/>
              </w:rPr>
              <w:t>為三個線段的邊長，且</w:t>
            </w:r>
            <w:r w:rsidRPr="002F1FA1">
              <w:rPr>
                <w:rFonts w:hint="eastAsia"/>
                <w:spacing w:val="-6"/>
              </w:rPr>
              <w:t>c</w:t>
            </w:r>
            <w:r w:rsidRPr="002F1FA1">
              <w:rPr>
                <w:rFonts w:hint="eastAsia"/>
                <w:spacing w:val="-6"/>
              </w:rPr>
              <w:t>為最大值，則</w:t>
            </w:r>
          </w:p>
          <w:p w14:paraId="40AB1FF7" w14:textId="580FC269" w:rsidR="002F1FA1" w:rsidRPr="002F1FA1" w:rsidRDefault="002F1FA1" w:rsidP="002F1FA1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2F1FA1">
              <w:rPr>
                <w:rFonts w:hint="eastAsia"/>
                <w:spacing w:val="-6"/>
              </w:rPr>
              <w:t>若</w:t>
            </w:r>
            <w:r w:rsidRPr="002F1FA1">
              <w:rPr>
                <w:rFonts w:hint="eastAsia"/>
                <w:spacing w:val="-6"/>
              </w:rPr>
              <w:t xml:space="preserve"> </w:t>
            </w:r>
            <w:proofErr w:type="spellStart"/>
            <w:r w:rsidRPr="002F1FA1">
              <w:rPr>
                <w:rFonts w:hint="eastAsia"/>
                <w:spacing w:val="-6"/>
              </w:rPr>
              <w:t>a+b</w:t>
            </w:r>
            <w:proofErr w:type="spellEnd"/>
            <w:r w:rsidRPr="002F1FA1">
              <w:rPr>
                <w:rFonts w:hint="eastAsia"/>
                <w:spacing w:val="-6"/>
              </w:rPr>
              <w:t xml:space="preserve"> </w:t>
            </w:r>
            <w:proofErr w:type="gramStart"/>
            <w:r w:rsidRPr="002F1FA1">
              <w:rPr>
                <w:rFonts w:hint="eastAsia"/>
                <w:spacing w:val="-6"/>
              </w:rPr>
              <w:t>≦</w:t>
            </w:r>
            <w:proofErr w:type="gramEnd"/>
            <w:r w:rsidRPr="002F1FA1">
              <w:rPr>
                <w:rFonts w:hint="eastAsia"/>
                <w:spacing w:val="-6"/>
              </w:rPr>
              <w:t xml:space="preserve"> c</w:t>
            </w:r>
            <w:r w:rsidRPr="002F1FA1">
              <w:rPr>
                <w:rFonts w:hint="eastAsia"/>
                <w:spacing w:val="-6"/>
              </w:rPr>
              <w:t>，三線段無法構成三角形</w:t>
            </w:r>
            <w:r w:rsidR="006338D4">
              <w:rPr>
                <w:rFonts w:hint="eastAsia"/>
                <w:spacing w:val="-6"/>
              </w:rPr>
              <w:t xml:space="preserve"> </w:t>
            </w:r>
            <w:r w:rsidR="006338D4">
              <w:rPr>
                <w:spacing w:val="-6"/>
              </w:rPr>
              <w:t>(No)</w:t>
            </w:r>
          </w:p>
          <w:p w14:paraId="2151E6F2" w14:textId="561EE139" w:rsidR="002F1FA1" w:rsidRPr="002F1FA1" w:rsidRDefault="002F1FA1" w:rsidP="002F1FA1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2F1FA1">
              <w:rPr>
                <w:rFonts w:hint="eastAsia"/>
                <w:spacing w:val="-6"/>
              </w:rPr>
              <w:t>若</w:t>
            </w:r>
            <w:r w:rsidRPr="002F1FA1">
              <w:rPr>
                <w:rFonts w:hint="eastAsia"/>
                <w:spacing w:val="-6"/>
              </w:rPr>
              <w:t xml:space="preserve"> a</w:t>
            </w:r>
            <w:r w:rsidRPr="002F1FA1">
              <w:rPr>
                <w:rFonts w:hint="eastAsia"/>
                <w:spacing w:val="-6"/>
              </w:rPr>
              <w:t>×</w:t>
            </w:r>
            <w:proofErr w:type="spellStart"/>
            <w:r w:rsidRPr="002F1FA1">
              <w:rPr>
                <w:rFonts w:hint="eastAsia"/>
                <w:spacing w:val="-6"/>
              </w:rPr>
              <w:t>a+b</w:t>
            </w:r>
            <w:proofErr w:type="spellEnd"/>
            <w:r w:rsidRPr="002F1FA1">
              <w:rPr>
                <w:rFonts w:hint="eastAsia"/>
                <w:spacing w:val="-6"/>
              </w:rPr>
              <w:t>×</w:t>
            </w:r>
            <w:r w:rsidRPr="002F1FA1">
              <w:rPr>
                <w:rFonts w:hint="eastAsia"/>
                <w:spacing w:val="-6"/>
              </w:rPr>
              <w:t xml:space="preserve">b </w:t>
            </w:r>
            <w:r w:rsidRPr="002F1FA1">
              <w:rPr>
                <w:rFonts w:hint="eastAsia"/>
                <w:spacing w:val="-6"/>
              </w:rPr>
              <w:t>＜</w:t>
            </w:r>
            <w:r w:rsidRPr="002F1FA1">
              <w:rPr>
                <w:rFonts w:hint="eastAsia"/>
                <w:spacing w:val="-6"/>
              </w:rPr>
              <w:t xml:space="preserve"> c</w:t>
            </w:r>
            <w:r w:rsidRPr="002F1FA1">
              <w:rPr>
                <w:rFonts w:hint="eastAsia"/>
                <w:spacing w:val="-6"/>
              </w:rPr>
              <w:t>×</w:t>
            </w:r>
            <w:r w:rsidRPr="002F1FA1">
              <w:rPr>
                <w:rFonts w:hint="eastAsia"/>
                <w:spacing w:val="-6"/>
              </w:rPr>
              <w:t>c</w:t>
            </w:r>
            <w:r w:rsidRPr="002F1FA1">
              <w:rPr>
                <w:rFonts w:hint="eastAsia"/>
                <w:spacing w:val="-6"/>
              </w:rPr>
              <w:t>，三線段構成鈍角三角形</w:t>
            </w:r>
            <w:r w:rsidRPr="002F1FA1">
              <w:rPr>
                <w:rFonts w:hint="eastAsia"/>
                <w:spacing w:val="-6"/>
              </w:rPr>
              <w:t>(Obtuse triangle)</w:t>
            </w:r>
          </w:p>
          <w:p w14:paraId="7BE750C5" w14:textId="743EC43D" w:rsidR="002F1FA1" w:rsidRPr="002F1FA1" w:rsidRDefault="002F1FA1" w:rsidP="002F1FA1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2F1FA1">
              <w:rPr>
                <w:rFonts w:hint="eastAsia"/>
                <w:spacing w:val="-6"/>
              </w:rPr>
              <w:t>若</w:t>
            </w:r>
            <w:r w:rsidRPr="002F1FA1">
              <w:rPr>
                <w:rFonts w:hint="eastAsia"/>
                <w:spacing w:val="-6"/>
              </w:rPr>
              <w:t xml:space="preserve"> a</w:t>
            </w:r>
            <w:r w:rsidRPr="002F1FA1">
              <w:rPr>
                <w:rFonts w:hint="eastAsia"/>
                <w:spacing w:val="-6"/>
              </w:rPr>
              <w:t>×</w:t>
            </w:r>
            <w:proofErr w:type="spellStart"/>
            <w:r w:rsidRPr="002F1FA1">
              <w:rPr>
                <w:rFonts w:hint="eastAsia"/>
                <w:spacing w:val="-6"/>
              </w:rPr>
              <w:t>a+b</w:t>
            </w:r>
            <w:proofErr w:type="spellEnd"/>
            <w:r w:rsidRPr="002F1FA1">
              <w:rPr>
                <w:rFonts w:hint="eastAsia"/>
                <w:spacing w:val="-6"/>
              </w:rPr>
              <w:t>×</w:t>
            </w:r>
            <w:r w:rsidRPr="002F1FA1">
              <w:rPr>
                <w:rFonts w:hint="eastAsia"/>
                <w:spacing w:val="-6"/>
              </w:rPr>
              <w:t xml:space="preserve">b </w:t>
            </w:r>
            <w:r w:rsidRPr="002F1FA1">
              <w:rPr>
                <w:rFonts w:hint="eastAsia"/>
                <w:spacing w:val="-6"/>
              </w:rPr>
              <w:t>＝</w:t>
            </w:r>
            <w:r w:rsidRPr="002F1FA1">
              <w:rPr>
                <w:rFonts w:hint="eastAsia"/>
                <w:spacing w:val="-6"/>
              </w:rPr>
              <w:t xml:space="preserve"> c</w:t>
            </w:r>
            <w:r w:rsidRPr="002F1FA1">
              <w:rPr>
                <w:rFonts w:hint="eastAsia"/>
                <w:spacing w:val="-6"/>
              </w:rPr>
              <w:t>×</w:t>
            </w:r>
            <w:r w:rsidRPr="002F1FA1">
              <w:rPr>
                <w:rFonts w:hint="eastAsia"/>
                <w:spacing w:val="-6"/>
              </w:rPr>
              <w:t>c</w:t>
            </w:r>
            <w:r w:rsidRPr="002F1FA1">
              <w:rPr>
                <w:rFonts w:hint="eastAsia"/>
                <w:spacing w:val="-6"/>
              </w:rPr>
              <w:t>，三線段構成直角三角形</w:t>
            </w:r>
            <w:r w:rsidRPr="002F1FA1">
              <w:rPr>
                <w:rFonts w:hint="eastAsia"/>
                <w:spacing w:val="-6"/>
              </w:rPr>
              <w:t>(Right triangle)</w:t>
            </w:r>
          </w:p>
          <w:p w14:paraId="627F5547" w14:textId="4CEE7D03" w:rsidR="002F1FA1" w:rsidRPr="002F1FA1" w:rsidRDefault="002F1FA1" w:rsidP="002F1FA1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2F1FA1">
              <w:rPr>
                <w:rFonts w:hint="eastAsia"/>
                <w:spacing w:val="-6"/>
              </w:rPr>
              <w:t>若</w:t>
            </w:r>
            <w:r w:rsidRPr="002F1FA1">
              <w:rPr>
                <w:rFonts w:hint="eastAsia"/>
                <w:spacing w:val="-6"/>
              </w:rPr>
              <w:t xml:space="preserve"> a</w:t>
            </w:r>
            <w:r w:rsidRPr="002F1FA1">
              <w:rPr>
                <w:rFonts w:hint="eastAsia"/>
                <w:spacing w:val="-6"/>
              </w:rPr>
              <w:t>×</w:t>
            </w:r>
            <w:proofErr w:type="spellStart"/>
            <w:r w:rsidRPr="002F1FA1">
              <w:rPr>
                <w:rFonts w:hint="eastAsia"/>
                <w:spacing w:val="-6"/>
              </w:rPr>
              <w:t>a+b</w:t>
            </w:r>
            <w:proofErr w:type="spellEnd"/>
            <w:r w:rsidRPr="002F1FA1">
              <w:rPr>
                <w:rFonts w:hint="eastAsia"/>
                <w:spacing w:val="-6"/>
              </w:rPr>
              <w:t>×</w:t>
            </w:r>
            <w:r w:rsidRPr="002F1FA1">
              <w:rPr>
                <w:rFonts w:hint="eastAsia"/>
                <w:spacing w:val="-6"/>
              </w:rPr>
              <w:t xml:space="preserve">b </w:t>
            </w:r>
            <w:r w:rsidRPr="002F1FA1">
              <w:rPr>
                <w:rFonts w:hint="eastAsia"/>
                <w:spacing w:val="-6"/>
              </w:rPr>
              <w:t>＞</w:t>
            </w:r>
            <w:r w:rsidRPr="002F1FA1">
              <w:rPr>
                <w:rFonts w:hint="eastAsia"/>
                <w:spacing w:val="-6"/>
              </w:rPr>
              <w:t xml:space="preserve"> c</w:t>
            </w:r>
            <w:r w:rsidRPr="002F1FA1">
              <w:rPr>
                <w:rFonts w:hint="eastAsia"/>
                <w:spacing w:val="-6"/>
              </w:rPr>
              <w:t>×</w:t>
            </w:r>
            <w:r w:rsidRPr="002F1FA1">
              <w:rPr>
                <w:rFonts w:hint="eastAsia"/>
                <w:spacing w:val="-6"/>
              </w:rPr>
              <w:t>c</w:t>
            </w:r>
            <w:r w:rsidRPr="002F1FA1">
              <w:rPr>
                <w:rFonts w:hint="eastAsia"/>
                <w:spacing w:val="-6"/>
              </w:rPr>
              <w:t>，三線段構成銳角三角形</w:t>
            </w:r>
            <w:r w:rsidRPr="002F1FA1">
              <w:rPr>
                <w:rFonts w:hint="eastAsia"/>
                <w:spacing w:val="-6"/>
              </w:rPr>
              <w:t>(Acute triangle)</w:t>
            </w:r>
          </w:p>
          <w:p w14:paraId="7BE6D423" w14:textId="7D15B569" w:rsidR="002F1FA1" w:rsidRPr="006338D4" w:rsidRDefault="00201F7A" w:rsidP="006338D4">
            <w:pPr>
              <w:adjustRightInd w:val="0"/>
              <w:snapToGrid w:val="0"/>
              <w:rPr>
                <w:spacing w:val="-6"/>
              </w:rPr>
            </w:pPr>
            <w:r w:rsidRPr="006338D4">
              <w:rPr>
                <w:rFonts w:hint="eastAsia"/>
                <w:b/>
                <w:spacing w:val="-6"/>
              </w:rPr>
              <w:t>輸入</w:t>
            </w:r>
            <w:r w:rsidR="005D4585" w:rsidRPr="006338D4">
              <w:rPr>
                <w:spacing w:val="-6"/>
              </w:rPr>
              <w:t xml:space="preserve">  </w:t>
            </w:r>
            <w:r w:rsidR="005D4585" w:rsidRPr="006338D4">
              <w:rPr>
                <w:rFonts w:hint="eastAsia"/>
                <w:b/>
                <w:spacing w:val="-6"/>
              </w:rPr>
              <w:t>輸出</w:t>
            </w:r>
            <w:r w:rsidR="005D4585" w:rsidRPr="006338D4">
              <w:rPr>
                <w:rFonts w:hint="eastAsia"/>
                <w:b/>
                <w:spacing w:val="-6"/>
              </w:rPr>
              <w:t xml:space="preserve"> </w:t>
            </w:r>
            <w:r w:rsidR="005D4585" w:rsidRPr="006338D4">
              <w:rPr>
                <w:b/>
                <w:spacing w:val="-6"/>
              </w:rPr>
              <w:t xml:space="preserve">  </w:t>
            </w:r>
            <w:r w:rsidR="005D4585" w:rsidRPr="006338D4">
              <w:rPr>
                <w:rFonts w:hint="eastAsia"/>
                <w:b/>
                <w:spacing w:val="-6"/>
              </w:rPr>
              <w:t>輸入</w:t>
            </w:r>
            <w:r w:rsidR="005D4585" w:rsidRPr="006338D4">
              <w:rPr>
                <w:spacing w:val="-6"/>
              </w:rPr>
              <w:t xml:space="preserve">    </w:t>
            </w:r>
            <w:r w:rsidR="005D4585" w:rsidRPr="006338D4">
              <w:rPr>
                <w:rFonts w:hint="eastAsia"/>
                <w:b/>
                <w:spacing w:val="-6"/>
              </w:rPr>
              <w:t>輸出</w:t>
            </w:r>
            <w:r w:rsidR="006338D4">
              <w:rPr>
                <w:rFonts w:hint="eastAsia"/>
                <w:b/>
                <w:spacing w:val="-6"/>
              </w:rPr>
              <w:t xml:space="preserve"> </w:t>
            </w:r>
            <w:r w:rsidR="006338D4">
              <w:rPr>
                <w:b/>
                <w:spacing w:val="-6"/>
              </w:rPr>
              <w:t xml:space="preserve">      </w:t>
            </w:r>
            <w:r w:rsidR="0021557A">
              <w:rPr>
                <w:b/>
                <w:spacing w:val="-6"/>
              </w:rPr>
              <w:t xml:space="preserve">  </w:t>
            </w:r>
            <w:r w:rsidR="006338D4" w:rsidRPr="006338D4">
              <w:rPr>
                <w:rFonts w:hint="eastAsia"/>
                <w:b/>
                <w:spacing w:val="-6"/>
              </w:rPr>
              <w:t>輸入</w:t>
            </w:r>
            <w:r w:rsidR="006338D4" w:rsidRPr="006338D4">
              <w:rPr>
                <w:spacing w:val="-6"/>
              </w:rPr>
              <w:t xml:space="preserve">    </w:t>
            </w:r>
            <w:r w:rsidR="006338D4">
              <w:rPr>
                <w:spacing w:val="-6"/>
              </w:rPr>
              <w:t xml:space="preserve"> </w:t>
            </w:r>
            <w:r w:rsidR="006338D4" w:rsidRPr="006338D4">
              <w:rPr>
                <w:rFonts w:hint="eastAsia"/>
                <w:b/>
                <w:spacing w:val="-6"/>
              </w:rPr>
              <w:t>輸出</w:t>
            </w:r>
          </w:p>
          <w:p w14:paraId="51EB09A8" w14:textId="5A9E0652" w:rsidR="005D4585" w:rsidRPr="002F1FA1" w:rsidRDefault="002F1FA1" w:rsidP="0021557A">
            <w:pPr>
              <w:adjustRightInd w:val="0"/>
              <w:snapToGrid w:val="0"/>
              <w:ind w:left="684" w:hangingChars="300" w:hanging="684"/>
              <w:rPr>
                <w:spacing w:val="-6"/>
              </w:rPr>
            </w:pPr>
            <w:r w:rsidRPr="006338D4">
              <w:rPr>
                <w:spacing w:val="-6"/>
              </w:rPr>
              <w:t xml:space="preserve">3 4 </w:t>
            </w:r>
            <w:proofErr w:type="gramStart"/>
            <w:r w:rsidRPr="006338D4">
              <w:rPr>
                <w:spacing w:val="-6"/>
              </w:rPr>
              <w:t>5</w:t>
            </w:r>
            <w:r w:rsidR="004F778F" w:rsidRPr="006338D4">
              <w:rPr>
                <w:spacing w:val="-6"/>
              </w:rPr>
              <w:t xml:space="preserve"> </w:t>
            </w:r>
            <w:r w:rsidR="0021557A">
              <w:rPr>
                <w:spacing w:val="-6"/>
              </w:rPr>
              <w:t xml:space="preserve"> </w:t>
            </w:r>
            <w:r w:rsidR="005D4585" w:rsidRPr="006338D4">
              <w:rPr>
                <w:spacing w:val="-6"/>
              </w:rPr>
              <w:t>3</w:t>
            </w:r>
            <w:proofErr w:type="gramEnd"/>
            <w:r w:rsidR="005D4585" w:rsidRPr="006338D4">
              <w:rPr>
                <w:spacing w:val="-6"/>
              </w:rPr>
              <w:t xml:space="preserve"> 4 5 </w:t>
            </w:r>
            <w:r w:rsidR="006338D4">
              <w:rPr>
                <w:spacing w:val="-6"/>
              </w:rPr>
              <w:t xml:space="preserve"> </w:t>
            </w:r>
            <w:r w:rsidR="005D4585" w:rsidRPr="006338D4">
              <w:rPr>
                <w:spacing w:val="-6"/>
              </w:rPr>
              <w:t>101 100 99  101 100 99</w:t>
            </w:r>
            <w:r w:rsidR="006338D4">
              <w:rPr>
                <w:spacing w:val="-6"/>
              </w:rPr>
              <w:t xml:space="preserve">  </w:t>
            </w:r>
            <w:r w:rsidR="006338D4" w:rsidRPr="0021557A">
              <w:rPr>
                <w:spacing w:val="-20"/>
              </w:rPr>
              <w:t>10 10 100  10 10 100</w:t>
            </w:r>
            <w:r w:rsidR="005D4585" w:rsidRPr="0021557A">
              <w:rPr>
                <w:spacing w:val="-20"/>
              </w:rPr>
              <w:t xml:space="preserve"> </w:t>
            </w:r>
            <w:r w:rsidR="005D4585">
              <w:rPr>
                <w:spacing w:val="-6"/>
              </w:rPr>
              <w:t xml:space="preserve">   Right </w:t>
            </w:r>
            <w:r w:rsidR="0021557A">
              <w:rPr>
                <w:spacing w:val="-6"/>
              </w:rPr>
              <w:t xml:space="preserve">       </w:t>
            </w:r>
            <w:r w:rsidR="005D4585">
              <w:rPr>
                <w:spacing w:val="-6"/>
              </w:rPr>
              <w:t xml:space="preserve">    </w:t>
            </w:r>
            <w:r w:rsidR="0021557A">
              <w:rPr>
                <w:spacing w:val="-6"/>
              </w:rPr>
              <w:t xml:space="preserve">  </w:t>
            </w:r>
            <w:r w:rsidR="005D4585">
              <w:rPr>
                <w:spacing w:val="-6"/>
              </w:rPr>
              <w:t>Acute</w:t>
            </w:r>
            <w:r w:rsidR="006338D4">
              <w:rPr>
                <w:spacing w:val="-6"/>
              </w:rPr>
              <w:t xml:space="preserve">       </w:t>
            </w:r>
            <w:r w:rsidR="0021557A">
              <w:rPr>
                <w:spacing w:val="-6"/>
              </w:rPr>
              <w:t xml:space="preserve">  </w:t>
            </w:r>
            <w:r w:rsidR="006338D4">
              <w:rPr>
                <w:spacing w:val="-6"/>
              </w:rPr>
              <w:t xml:space="preserve"> </w:t>
            </w:r>
            <w:r w:rsidR="0021557A">
              <w:rPr>
                <w:spacing w:val="-6"/>
              </w:rPr>
              <w:t xml:space="preserve">     </w:t>
            </w:r>
            <w:r w:rsidR="006338D4">
              <w:rPr>
                <w:spacing w:val="-6"/>
              </w:rPr>
              <w:t>No</w:t>
            </w:r>
          </w:p>
        </w:tc>
        <w:tc>
          <w:tcPr>
            <w:tcW w:w="4047" w:type="dxa"/>
          </w:tcPr>
          <w:p w14:paraId="1CA0E778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>while True:</w:t>
            </w:r>
          </w:p>
          <w:p w14:paraId="63DCA695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try:</w:t>
            </w:r>
          </w:p>
          <w:p w14:paraId="22EF809E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     </w:t>
            </w:r>
            <w:proofErr w:type="spellStart"/>
            <w:proofErr w:type="gramStart"/>
            <w:r w:rsidRPr="00321575">
              <w:rPr>
                <w:spacing w:val="-6"/>
              </w:rPr>
              <w:t>x,y</w:t>
            </w:r>
            <w:proofErr w:type="gramEnd"/>
            <w:r w:rsidRPr="00321575">
              <w:rPr>
                <w:spacing w:val="-6"/>
              </w:rPr>
              <w:t>,z</w:t>
            </w:r>
            <w:proofErr w:type="spellEnd"/>
            <w:r w:rsidRPr="00321575">
              <w:rPr>
                <w:spacing w:val="-6"/>
              </w:rPr>
              <w:t>=map(</w:t>
            </w:r>
            <w:proofErr w:type="spellStart"/>
            <w:r w:rsidRPr="00321575">
              <w:rPr>
                <w:spacing w:val="-6"/>
              </w:rPr>
              <w:t>int,input</w:t>
            </w:r>
            <w:proofErr w:type="spellEnd"/>
            <w:r w:rsidRPr="00321575">
              <w:rPr>
                <w:spacing w:val="-6"/>
              </w:rPr>
              <w:t>().split())</w:t>
            </w:r>
          </w:p>
          <w:p w14:paraId="5925E2BF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     c=max(</w:t>
            </w:r>
            <w:proofErr w:type="spellStart"/>
            <w:proofErr w:type="gramStart"/>
            <w:r w:rsidRPr="00321575">
              <w:rPr>
                <w:spacing w:val="-6"/>
              </w:rPr>
              <w:t>x,y</w:t>
            </w:r>
            <w:proofErr w:type="gramEnd"/>
            <w:r w:rsidRPr="00321575">
              <w:rPr>
                <w:spacing w:val="-6"/>
              </w:rPr>
              <w:t>,z</w:t>
            </w:r>
            <w:proofErr w:type="spellEnd"/>
            <w:r w:rsidRPr="00321575">
              <w:rPr>
                <w:spacing w:val="-6"/>
              </w:rPr>
              <w:t>)</w:t>
            </w:r>
          </w:p>
          <w:p w14:paraId="1D789FD1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     a=min(</w:t>
            </w:r>
            <w:proofErr w:type="spellStart"/>
            <w:proofErr w:type="gramStart"/>
            <w:r w:rsidRPr="00321575">
              <w:rPr>
                <w:spacing w:val="-6"/>
              </w:rPr>
              <w:t>x,y</w:t>
            </w:r>
            <w:proofErr w:type="gramEnd"/>
            <w:r w:rsidRPr="00321575">
              <w:rPr>
                <w:spacing w:val="-6"/>
              </w:rPr>
              <w:t>,z</w:t>
            </w:r>
            <w:proofErr w:type="spellEnd"/>
            <w:r w:rsidRPr="00321575">
              <w:rPr>
                <w:spacing w:val="-6"/>
              </w:rPr>
              <w:t>)</w:t>
            </w:r>
          </w:p>
          <w:p w14:paraId="3797D404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     b=</w:t>
            </w:r>
            <w:proofErr w:type="spellStart"/>
            <w:r w:rsidRPr="00321575">
              <w:rPr>
                <w:spacing w:val="-6"/>
              </w:rPr>
              <w:t>x+y+z</w:t>
            </w:r>
            <w:proofErr w:type="spellEnd"/>
            <w:r w:rsidRPr="00321575">
              <w:rPr>
                <w:spacing w:val="-6"/>
              </w:rPr>
              <w:t>-(</w:t>
            </w:r>
            <w:proofErr w:type="spellStart"/>
            <w:r w:rsidRPr="00321575">
              <w:rPr>
                <w:spacing w:val="-6"/>
              </w:rPr>
              <w:t>a+c</w:t>
            </w:r>
            <w:proofErr w:type="spellEnd"/>
            <w:r w:rsidRPr="00321575">
              <w:rPr>
                <w:spacing w:val="-6"/>
              </w:rPr>
              <w:t>)</w:t>
            </w:r>
          </w:p>
          <w:p w14:paraId="56AD750B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     if </w:t>
            </w:r>
            <w:proofErr w:type="spellStart"/>
            <w:r w:rsidRPr="00321575">
              <w:rPr>
                <w:spacing w:val="-6"/>
              </w:rPr>
              <w:t>a+b</w:t>
            </w:r>
            <w:proofErr w:type="spellEnd"/>
            <w:r w:rsidRPr="00321575">
              <w:rPr>
                <w:spacing w:val="-6"/>
              </w:rPr>
              <w:t>&lt;=c:</w:t>
            </w:r>
          </w:p>
          <w:p w14:paraId="57700DCC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        print(f'{a} {b} {c}\n No')</w:t>
            </w:r>
          </w:p>
          <w:p w14:paraId="00CE2D0B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     </w:t>
            </w:r>
            <w:proofErr w:type="spellStart"/>
            <w:r w:rsidRPr="00321575">
              <w:rPr>
                <w:spacing w:val="-6"/>
              </w:rPr>
              <w:t>elif</w:t>
            </w:r>
            <w:proofErr w:type="spellEnd"/>
            <w:r w:rsidRPr="00321575">
              <w:rPr>
                <w:spacing w:val="-6"/>
              </w:rPr>
              <w:t xml:space="preserve"> a*</w:t>
            </w:r>
            <w:proofErr w:type="spellStart"/>
            <w:r w:rsidRPr="00321575">
              <w:rPr>
                <w:spacing w:val="-6"/>
              </w:rPr>
              <w:t>a+b</w:t>
            </w:r>
            <w:proofErr w:type="spellEnd"/>
            <w:r w:rsidRPr="00321575">
              <w:rPr>
                <w:spacing w:val="-6"/>
              </w:rPr>
              <w:t>*b &lt; c*c:</w:t>
            </w:r>
          </w:p>
          <w:p w14:paraId="00A2C1FC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        print(f'{a} {b} {c}\n Obtuse')</w:t>
            </w:r>
          </w:p>
          <w:p w14:paraId="7EF8A2DB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     </w:t>
            </w:r>
            <w:proofErr w:type="spellStart"/>
            <w:r w:rsidRPr="00321575">
              <w:rPr>
                <w:spacing w:val="-6"/>
              </w:rPr>
              <w:t>elif</w:t>
            </w:r>
            <w:proofErr w:type="spellEnd"/>
            <w:r w:rsidRPr="00321575">
              <w:rPr>
                <w:spacing w:val="-6"/>
              </w:rPr>
              <w:t xml:space="preserve"> a**2+b**2&gt;c**2:</w:t>
            </w:r>
          </w:p>
          <w:p w14:paraId="238CADBF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        print(f'{a} {b} {c}\n Acute')</w:t>
            </w:r>
          </w:p>
          <w:p w14:paraId="66F23F31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     </w:t>
            </w:r>
            <w:proofErr w:type="spellStart"/>
            <w:r w:rsidRPr="00321575">
              <w:rPr>
                <w:spacing w:val="-6"/>
              </w:rPr>
              <w:t>elif</w:t>
            </w:r>
            <w:proofErr w:type="spellEnd"/>
            <w:r w:rsidRPr="00321575">
              <w:rPr>
                <w:spacing w:val="-6"/>
              </w:rPr>
              <w:t xml:space="preserve"> a**2+b**2==c**2:</w:t>
            </w:r>
          </w:p>
          <w:p w14:paraId="766F2D97" w14:textId="77777777" w:rsidR="00321575" w:rsidRPr="00321575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        print(f'{a} {b} {c}\n Right')</w:t>
            </w:r>
          </w:p>
          <w:p w14:paraId="44212983" w14:textId="2234DE30" w:rsidR="00482D88" w:rsidRPr="006801FB" w:rsidRDefault="00321575" w:rsidP="0021557A">
            <w:pPr>
              <w:adjustRightInd w:val="0"/>
              <w:snapToGrid w:val="0"/>
              <w:ind w:left="0" w:firstLine="0"/>
              <w:rPr>
                <w:spacing w:val="-6"/>
              </w:rPr>
            </w:pPr>
            <w:r w:rsidRPr="00321575">
              <w:rPr>
                <w:spacing w:val="-6"/>
              </w:rPr>
              <w:t xml:space="preserve">    </w:t>
            </w:r>
            <w:proofErr w:type="spellStart"/>
            <w:proofErr w:type="gramStart"/>
            <w:r w:rsidRPr="00321575">
              <w:rPr>
                <w:spacing w:val="-6"/>
              </w:rPr>
              <w:t>except:break</w:t>
            </w:r>
            <w:proofErr w:type="spellEnd"/>
            <w:proofErr w:type="gramEnd"/>
          </w:p>
        </w:tc>
      </w:tr>
      <w:tr w:rsidR="00290A56" w14:paraId="38D41FE6" w14:textId="77777777" w:rsidTr="0021557A">
        <w:trPr>
          <w:trHeight w:val="1709"/>
        </w:trPr>
        <w:tc>
          <w:tcPr>
            <w:tcW w:w="5807" w:type="dxa"/>
            <w:tcMar>
              <w:left w:w="57" w:type="dxa"/>
              <w:right w:w="57" w:type="dxa"/>
            </w:tcMar>
          </w:tcPr>
          <w:p w14:paraId="0FA93FA2" w14:textId="77777777" w:rsidR="007523FA" w:rsidRDefault="00410317" w:rsidP="007523FA">
            <w:pPr>
              <w:adjustRightInd w:val="0"/>
              <w:snapToGrid w:val="0"/>
              <w:ind w:left="0" w:firstLine="0"/>
            </w:pPr>
            <w:r>
              <w:rPr>
                <w:spacing w:val="-6"/>
              </w:rPr>
              <w:t>C29</w:t>
            </w:r>
            <w:r w:rsidR="005847C3">
              <w:rPr>
                <w:spacing w:val="-6"/>
              </w:rPr>
              <w:t>0</w:t>
            </w:r>
            <w:r>
              <w:rPr>
                <w:spacing w:val="-6"/>
              </w:rPr>
              <w:t>:</w:t>
            </w:r>
            <w:r w:rsidR="005847C3">
              <w:t xml:space="preserve"> </w:t>
            </w:r>
            <w:r w:rsidR="007523FA">
              <w:rPr>
                <w:rFonts w:hint="eastAsia"/>
              </w:rPr>
              <w:t>將一個十進位正整數的奇數位數的和稱為</w:t>
            </w:r>
            <w:r w:rsidR="007523FA">
              <w:rPr>
                <w:rFonts w:hint="eastAsia"/>
              </w:rPr>
              <w:t xml:space="preserve">A </w:t>
            </w:r>
            <w:r w:rsidR="007523FA">
              <w:rPr>
                <w:rFonts w:hint="eastAsia"/>
              </w:rPr>
              <w:t>，偶數位數的和稱為</w:t>
            </w:r>
            <w:r w:rsidR="007523FA">
              <w:rPr>
                <w:rFonts w:hint="eastAsia"/>
              </w:rPr>
              <w:t>B</w:t>
            </w:r>
            <w:r w:rsidR="007523FA">
              <w:rPr>
                <w:rFonts w:hint="eastAsia"/>
              </w:rPr>
              <w:t>，則</w:t>
            </w:r>
            <w:r w:rsidR="007523FA">
              <w:rPr>
                <w:rFonts w:hint="eastAsia"/>
              </w:rPr>
              <w:t>A</w:t>
            </w:r>
            <w:r w:rsidR="007523FA">
              <w:rPr>
                <w:rFonts w:hint="eastAsia"/>
              </w:rPr>
              <w:t>與</w:t>
            </w:r>
            <w:r w:rsidR="007523FA">
              <w:rPr>
                <w:rFonts w:hint="eastAsia"/>
              </w:rPr>
              <w:t>B</w:t>
            </w:r>
            <w:r w:rsidR="007523FA">
              <w:rPr>
                <w:rFonts w:hint="eastAsia"/>
              </w:rPr>
              <w:t>的</w:t>
            </w:r>
            <w:proofErr w:type="gramStart"/>
            <w:r w:rsidR="007523FA">
              <w:rPr>
                <w:rFonts w:hint="eastAsia"/>
              </w:rPr>
              <w:t>絕對差值</w:t>
            </w:r>
            <w:proofErr w:type="gramEnd"/>
            <w:r w:rsidR="007523FA">
              <w:rPr>
                <w:rFonts w:hint="eastAsia"/>
              </w:rPr>
              <w:t xml:space="preserve"> |A </w:t>
            </w:r>
            <w:r w:rsidR="007523FA">
              <w:rPr>
                <w:rFonts w:hint="eastAsia"/>
              </w:rPr>
              <w:t>－</w:t>
            </w:r>
            <w:r w:rsidR="007523FA">
              <w:rPr>
                <w:rFonts w:hint="eastAsia"/>
              </w:rPr>
              <w:t xml:space="preserve">B| </w:t>
            </w:r>
            <w:r w:rsidR="007523FA">
              <w:rPr>
                <w:rFonts w:hint="eastAsia"/>
              </w:rPr>
              <w:t>稱為這個正整數的</w:t>
            </w:r>
            <w:proofErr w:type="gramStart"/>
            <w:r w:rsidR="007523FA">
              <w:rPr>
                <w:rFonts w:hint="eastAsia"/>
              </w:rPr>
              <w:t>秘密</w:t>
            </w:r>
            <w:proofErr w:type="gramEnd"/>
            <w:r w:rsidR="007523FA">
              <w:rPr>
                <w:rFonts w:hint="eastAsia"/>
              </w:rPr>
              <w:t>差。例如：</w:t>
            </w:r>
            <w:r w:rsidR="007523FA">
              <w:rPr>
                <w:rFonts w:hint="eastAsia"/>
              </w:rPr>
              <w:t xml:space="preserve"> 263541 </w:t>
            </w:r>
            <w:r w:rsidR="007523FA">
              <w:rPr>
                <w:rFonts w:hint="eastAsia"/>
              </w:rPr>
              <w:t>的奇數位和</w:t>
            </w:r>
            <w:r w:rsidR="007523FA">
              <w:rPr>
                <w:rFonts w:hint="eastAsia"/>
              </w:rPr>
              <w:t xml:space="preserve"> A = 6+5+1 =12</w:t>
            </w:r>
            <w:r w:rsidR="007523FA">
              <w:rPr>
                <w:rFonts w:hint="eastAsia"/>
              </w:rPr>
              <w:t>，偶數位的和</w:t>
            </w:r>
            <w:r w:rsidR="007523FA">
              <w:rPr>
                <w:rFonts w:hint="eastAsia"/>
              </w:rPr>
              <w:t xml:space="preserve"> B = 2+3+4 = 9 </w:t>
            </w:r>
            <w:r w:rsidR="007523FA">
              <w:rPr>
                <w:rFonts w:hint="eastAsia"/>
              </w:rPr>
              <w:t>，所以</w:t>
            </w:r>
            <w:r w:rsidR="007523FA">
              <w:rPr>
                <w:rFonts w:hint="eastAsia"/>
              </w:rPr>
              <w:t xml:space="preserve"> 263541 </w:t>
            </w:r>
            <w:r w:rsidR="007523FA">
              <w:rPr>
                <w:rFonts w:hint="eastAsia"/>
              </w:rPr>
              <w:t>的</w:t>
            </w:r>
            <w:proofErr w:type="gramStart"/>
            <w:r w:rsidR="007523FA">
              <w:rPr>
                <w:rFonts w:hint="eastAsia"/>
              </w:rPr>
              <w:t>秘密差</w:t>
            </w:r>
            <w:proofErr w:type="gramEnd"/>
            <w:r w:rsidR="007523FA">
              <w:rPr>
                <w:rFonts w:hint="eastAsia"/>
              </w:rPr>
              <w:t>是</w:t>
            </w:r>
            <w:r w:rsidR="007523FA">
              <w:rPr>
                <w:rFonts w:hint="eastAsia"/>
              </w:rPr>
              <w:t xml:space="preserve"> |12 </w:t>
            </w:r>
            <w:r w:rsidR="007523FA">
              <w:rPr>
                <w:rFonts w:hint="eastAsia"/>
              </w:rPr>
              <w:t>－</w:t>
            </w:r>
            <w:r w:rsidR="007523FA">
              <w:rPr>
                <w:rFonts w:hint="eastAsia"/>
              </w:rPr>
              <w:t xml:space="preserve">9|= 3 </w:t>
            </w:r>
            <w:r w:rsidR="007523FA">
              <w:rPr>
                <w:rFonts w:hint="eastAsia"/>
              </w:rPr>
              <w:t>。</w:t>
            </w:r>
          </w:p>
          <w:p w14:paraId="455D418D" w14:textId="3C367167" w:rsidR="00D757D2" w:rsidRDefault="007523FA" w:rsidP="007523FA">
            <w:pPr>
              <w:adjustRightInd w:val="0"/>
              <w:snapToGrid w:val="0"/>
              <w:ind w:left="0" w:firstLine="0"/>
            </w:pP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十進位正整數</w:t>
            </w:r>
            <w:r>
              <w:rPr>
                <w:rFonts w:hint="eastAsia"/>
              </w:rPr>
              <w:t xml:space="preserve"> X</w:t>
            </w:r>
            <w:r>
              <w:rPr>
                <w:rFonts w:hint="eastAsia"/>
              </w:rPr>
              <w:t>，請找出</w:t>
            </w:r>
            <w:r>
              <w:rPr>
                <w:rFonts w:hint="eastAsia"/>
              </w:rPr>
              <w:t xml:space="preserve"> X</w:t>
            </w:r>
            <w:r>
              <w:rPr>
                <w:rFonts w:hint="eastAsia"/>
              </w:rPr>
              <w:t>的秘密差</w:t>
            </w:r>
          </w:p>
          <w:p w14:paraId="6A1BF09E" w14:textId="0B3EEEC8" w:rsidR="00330F49" w:rsidRDefault="00201F7A" w:rsidP="00201F7A">
            <w:pPr>
              <w:pStyle w:val="ListParagraph"/>
              <w:adjustRightInd w:val="0"/>
              <w:snapToGrid w:val="0"/>
              <w:ind w:leftChars="0" w:left="170" w:firstLine="0"/>
            </w:pPr>
            <w:r w:rsidRPr="00201F7A">
              <w:rPr>
                <w:rFonts w:hint="eastAsia"/>
                <w:b/>
              </w:rPr>
              <w:t>輸入</w:t>
            </w:r>
            <w:r>
              <w:t>:</w:t>
            </w:r>
            <w:r w:rsidR="00330F49">
              <w:t xml:space="preserve">          </w:t>
            </w:r>
            <w:r>
              <w:t xml:space="preserve"> </w:t>
            </w:r>
            <w:r w:rsidR="00330F49" w:rsidRPr="00201F7A">
              <w:rPr>
                <w:rFonts w:hint="eastAsia"/>
                <w:b/>
              </w:rPr>
              <w:t>輸出</w:t>
            </w:r>
          </w:p>
          <w:p w14:paraId="25A888B4" w14:textId="085B358B" w:rsidR="00201F7A" w:rsidRDefault="007523FA" w:rsidP="00201F7A">
            <w:pPr>
              <w:pStyle w:val="ListParagraph"/>
              <w:adjustRightInd w:val="0"/>
              <w:snapToGrid w:val="0"/>
              <w:ind w:leftChars="0" w:left="170" w:firstLine="0"/>
            </w:pPr>
            <w:r>
              <w:rPr>
                <w:rFonts w:hint="eastAsia"/>
              </w:rPr>
              <w:t>263541</w:t>
            </w:r>
            <w:r w:rsidR="00201F7A">
              <w:t xml:space="preserve">           </w:t>
            </w:r>
            <w:r>
              <w:rPr>
                <w:rFonts w:hint="eastAsia"/>
              </w:rPr>
              <w:t>3</w:t>
            </w:r>
          </w:p>
          <w:p w14:paraId="65370031" w14:textId="1B5D3740" w:rsidR="00201F7A" w:rsidRPr="00D757D2" w:rsidRDefault="007523FA" w:rsidP="00201F7A">
            <w:pPr>
              <w:pStyle w:val="ListParagraph"/>
              <w:adjustRightInd w:val="0"/>
              <w:snapToGrid w:val="0"/>
              <w:ind w:leftChars="0" w:left="170" w:firstLine="0"/>
            </w:pPr>
            <w:r>
              <w:rPr>
                <w:rFonts w:hint="eastAsia"/>
              </w:rPr>
              <w:t xml:space="preserve">131              1 </w:t>
            </w:r>
          </w:p>
        </w:tc>
        <w:tc>
          <w:tcPr>
            <w:tcW w:w="4047" w:type="dxa"/>
          </w:tcPr>
          <w:p w14:paraId="307D7081" w14:textId="77777777" w:rsidR="007523FA" w:rsidRPr="007523FA" w:rsidRDefault="007523FA" w:rsidP="007523FA">
            <w:pPr>
              <w:pStyle w:val="ListParagraph"/>
              <w:snapToGrid w:val="0"/>
              <w:ind w:left="837"/>
            </w:pPr>
            <w:r w:rsidRPr="007523FA">
              <w:t>while True:</w:t>
            </w:r>
          </w:p>
          <w:p w14:paraId="5751DCC1" w14:textId="77777777" w:rsidR="007523FA" w:rsidRPr="007523FA" w:rsidRDefault="007523FA" w:rsidP="007523FA">
            <w:pPr>
              <w:pStyle w:val="ListParagraph"/>
              <w:snapToGrid w:val="0"/>
              <w:ind w:left="837"/>
            </w:pPr>
            <w:r w:rsidRPr="007523FA">
              <w:t>    try:</w:t>
            </w:r>
          </w:p>
          <w:p w14:paraId="7A8EB46C" w14:textId="77777777" w:rsidR="007523FA" w:rsidRPr="007523FA" w:rsidRDefault="007523FA" w:rsidP="007523FA">
            <w:pPr>
              <w:pStyle w:val="ListParagraph"/>
              <w:snapToGrid w:val="0"/>
              <w:ind w:left="837"/>
            </w:pPr>
            <w:r w:rsidRPr="007523FA">
              <w:t xml:space="preserve">        </w:t>
            </w:r>
            <w:proofErr w:type="spellStart"/>
            <w:r w:rsidRPr="007523FA">
              <w:t>dif</w:t>
            </w:r>
            <w:proofErr w:type="spellEnd"/>
            <w:r w:rsidRPr="007523FA">
              <w:t>=0</w:t>
            </w:r>
          </w:p>
          <w:p w14:paraId="4FAC8B0B" w14:textId="77777777" w:rsidR="007523FA" w:rsidRPr="007523FA" w:rsidRDefault="007523FA" w:rsidP="007523FA">
            <w:pPr>
              <w:pStyle w:val="ListParagraph"/>
              <w:snapToGrid w:val="0"/>
              <w:ind w:left="837"/>
            </w:pPr>
            <w:r w:rsidRPr="007523FA">
              <w:t xml:space="preserve">        n=[int(x) for x in </w:t>
            </w:r>
            <w:proofErr w:type="gramStart"/>
            <w:r w:rsidRPr="007523FA">
              <w:t>input(</w:t>
            </w:r>
            <w:proofErr w:type="gramEnd"/>
            <w:r w:rsidRPr="007523FA">
              <w:t>)]</w:t>
            </w:r>
          </w:p>
          <w:p w14:paraId="295F0FEC" w14:textId="77777777" w:rsidR="007523FA" w:rsidRPr="007523FA" w:rsidRDefault="007523FA" w:rsidP="007523FA">
            <w:pPr>
              <w:pStyle w:val="ListParagraph"/>
              <w:snapToGrid w:val="0"/>
              <w:ind w:left="837"/>
            </w:pPr>
            <w:r w:rsidRPr="007523FA">
              <w:t xml:space="preserve">        for </w:t>
            </w:r>
            <w:proofErr w:type="spellStart"/>
            <w:r w:rsidRPr="007523FA">
              <w:t>i</w:t>
            </w:r>
            <w:proofErr w:type="spellEnd"/>
            <w:r w:rsidRPr="007523FA">
              <w:t xml:space="preserve"> in range(</w:t>
            </w:r>
            <w:proofErr w:type="spellStart"/>
            <w:r w:rsidRPr="007523FA">
              <w:t>len</w:t>
            </w:r>
            <w:proofErr w:type="spellEnd"/>
            <w:r w:rsidRPr="007523FA">
              <w:t>(n)):</w:t>
            </w:r>
          </w:p>
          <w:p w14:paraId="3EF28BEE" w14:textId="77777777" w:rsidR="007523FA" w:rsidRPr="007523FA" w:rsidRDefault="007523FA" w:rsidP="007523FA">
            <w:pPr>
              <w:pStyle w:val="ListParagraph"/>
              <w:snapToGrid w:val="0"/>
              <w:ind w:left="837"/>
            </w:pPr>
            <w:r w:rsidRPr="007523FA">
              <w:t>            if i%2==0:</w:t>
            </w:r>
          </w:p>
          <w:p w14:paraId="79EEEFF7" w14:textId="77777777" w:rsidR="007523FA" w:rsidRPr="007523FA" w:rsidRDefault="007523FA" w:rsidP="007523FA">
            <w:pPr>
              <w:pStyle w:val="ListParagraph"/>
              <w:snapToGrid w:val="0"/>
              <w:ind w:left="837"/>
            </w:pPr>
            <w:r w:rsidRPr="007523FA">
              <w:t xml:space="preserve">                </w:t>
            </w:r>
            <w:proofErr w:type="spellStart"/>
            <w:r w:rsidRPr="007523FA">
              <w:t>dif</w:t>
            </w:r>
            <w:proofErr w:type="spellEnd"/>
            <w:r w:rsidRPr="007523FA">
              <w:t>+=n[</w:t>
            </w:r>
            <w:proofErr w:type="spellStart"/>
            <w:r w:rsidRPr="007523FA">
              <w:t>i</w:t>
            </w:r>
            <w:proofErr w:type="spellEnd"/>
            <w:r w:rsidRPr="007523FA">
              <w:t>]</w:t>
            </w:r>
          </w:p>
          <w:p w14:paraId="5E78D402" w14:textId="77777777" w:rsidR="007523FA" w:rsidRPr="007523FA" w:rsidRDefault="007523FA" w:rsidP="007523FA">
            <w:pPr>
              <w:pStyle w:val="ListParagraph"/>
              <w:snapToGrid w:val="0"/>
              <w:ind w:left="837"/>
            </w:pPr>
            <w:r w:rsidRPr="007523FA">
              <w:t>            else:</w:t>
            </w:r>
          </w:p>
          <w:p w14:paraId="5C6A458A" w14:textId="77777777" w:rsidR="007523FA" w:rsidRPr="007523FA" w:rsidRDefault="007523FA" w:rsidP="007523FA">
            <w:pPr>
              <w:pStyle w:val="ListParagraph"/>
              <w:snapToGrid w:val="0"/>
              <w:ind w:left="837"/>
            </w:pPr>
            <w:r w:rsidRPr="007523FA">
              <w:t xml:space="preserve">                </w:t>
            </w:r>
            <w:proofErr w:type="spellStart"/>
            <w:r w:rsidRPr="007523FA">
              <w:t>dif</w:t>
            </w:r>
            <w:proofErr w:type="spellEnd"/>
            <w:r w:rsidRPr="007523FA">
              <w:t>-=n[</w:t>
            </w:r>
            <w:proofErr w:type="spellStart"/>
            <w:r w:rsidRPr="007523FA">
              <w:t>i</w:t>
            </w:r>
            <w:proofErr w:type="spellEnd"/>
            <w:r w:rsidRPr="007523FA">
              <w:t>]</w:t>
            </w:r>
          </w:p>
          <w:p w14:paraId="73FA9FCA" w14:textId="77777777" w:rsidR="007523FA" w:rsidRPr="007523FA" w:rsidRDefault="007523FA" w:rsidP="007523FA">
            <w:pPr>
              <w:pStyle w:val="ListParagraph"/>
              <w:snapToGrid w:val="0"/>
              <w:ind w:left="837"/>
            </w:pPr>
            <w:r w:rsidRPr="007523FA">
              <w:t>        print(abs(</w:t>
            </w:r>
            <w:proofErr w:type="spellStart"/>
            <w:r w:rsidRPr="007523FA">
              <w:t>dif</w:t>
            </w:r>
            <w:proofErr w:type="spellEnd"/>
            <w:r w:rsidRPr="007523FA">
              <w:t>))</w:t>
            </w:r>
          </w:p>
          <w:p w14:paraId="0A173EE2" w14:textId="2485D35B" w:rsidR="00F27C2A" w:rsidRPr="00921FEF" w:rsidRDefault="007523FA" w:rsidP="0024437F">
            <w:pPr>
              <w:pStyle w:val="ListParagraph"/>
              <w:snapToGrid w:val="0"/>
              <w:ind w:left="837"/>
            </w:pPr>
            <w:r w:rsidRPr="007523FA">
              <w:t xml:space="preserve">    </w:t>
            </w:r>
            <w:proofErr w:type="spellStart"/>
            <w:proofErr w:type="gramStart"/>
            <w:r w:rsidRPr="007523FA">
              <w:t>except:break</w:t>
            </w:r>
            <w:proofErr w:type="spellEnd"/>
            <w:proofErr w:type="gramEnd"/>
          </w:p>
        </w:tc>
      </w:tr>
      <w:tr w:rsidR="001F540D" w14:paraId="071A1C12" w14:textId="77777777" w:rsidTr="00710664">
        <w:trPr>
          <w:trHeight w:val="377"/>
        </w:trPr>
        <w:tc>
          <w:tcPr>
            <w:tcW w:w="5807" w:type="dxa"/>
            <w:noWrap/>
            <w:tcMar>
              <w:left w:w="0" w:type="dxa"/>
              <w:right w:w="0" w:type="dxa"/>
            </w:tcMar>
          </w:tcPr>
          <w:p w14:paraId="1D4F8C87" w14:textId="77777777" w:rsidR="004F381F" w:rsidRDefault="00710664" w:rsidP="004F381F">
            <w:pPr>
              <w:adjustRightInd w:val="0"/>
              <w:snapToGrid w:val="0"/>
            </w:pPr>
            <w:r>
              <w:t xml:space="preserve">C </w:t>
            </w:r>
            <w:r>
              <w:rPr>
                <w:rFonts w:hint="eastAsia"/>
              </w:rPr>
              <w:t>4</w:t>
            </w:r>
            <w:r>
              <w:t>61</w:t>
            </w:r>
          </w:p>
          <w:p w14:paraId="778C8F9B" w14:textId="16862035" w:rsidR="00710664" w:rsidRDefault="00710664" w:rsidP="006B62FA">
            <w:pPr>
              <w:adjustRightInd w:val="0"/>
              <w:snapToGrid w:val="0"/>
              <w:ind w:left="0" w:firstLine="0"/>
            </w:pPr>
            <w:r w:rsidRPr="006B62FA">
              <w:rPr>
                <w:rFonts w:hint="eastAsia"/>
                <w:b/>
              </w:rPr>
              <w:t>輸入說明</w:t>
            </w:r>
            <w:r w:rsidRPr="006B62FA">
              <w:rPr>
                <w:rFonts w:hint="eastAsia"/>
                <w:b/>
              </w:rPr>
              <w:t>:</w:t>
            </w:r>
            <w:r>
              <w:rPr>
                <w:rFonts w:hint="eastAsia"/>
              </w:rPr>
              <w:t>輸入只有一行，共三個整數值，</w:t>
            </w:r>
            <w:proofErr w:type="gramStart"/>
            <w:r>
              <w:rPr>
                <w:rFonts w:hint="eastAsia"/>
              </w:rPr>
              <w:t>整數間以一個</w:t>
            </w:r>
            <w:proofErr w:type="gramEnd"/>
            <w:r>
              <w:rPr>
                <w:rFonts w:hint="eastAsia"/>
              </w:rPr>
              <w:t>空白</w:t>
            </w:r>
            <w:r>
              <w:rPr>
                <w:rFonts w:hint="eastAsia"/>
              </w:rPr>
              <w:t>隔</w:t>
            </w:r>
            <w:r>
              <w:rPr>
                <w:rFonts w:hint="eastAsia"/>
              </w:rPr>
              <w:t>開。第一個整數代表</w:t>
            </w:r>
            <w:r>
              <w:rPr>
                <w:rFonts w:hint="eastAsia"/>
              </w:rPr>
              <w:t xml:space="preserve"> a</w:t>
            </w:r>
            <w:r>
              <w:rPr>
                <w:rFonts w:hint="eastAsia"/>
              </w:rPr>
              <w:t>，第二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整數代表</w:t>
            </w:r>
            <w:r>
              <w:rPr>
                <w:rFonts w:hint="eastAsia"/>
              </w:rPr>
              <w:t xml:space="preserve"> b</w:t>
            </w:r>
            <w:r>
              <w:rPr>
                <w:rFonts w:hint="eastAsia"/>
              </w:rPr>
              <w:t>，這兩數</w:t>
            </w:r>
            <w:proofErr w:type="gramStart"/>
            <w:r>
              <w:rPr>
                <w:rFonts w:hint="eastAsia"/>
              </w:rPr>
              <w:t>均為非負</w:t>
            </w:r>
            <w:proofErr w:type="gramEnd"/>
            <w:r>
              <w:rPr>
                <w:rFonts w:hint="eastAsia"/>
              </w:rPr>
              <w:t>的整數。第三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整數代表邏輯運算的結果，只會是</w:t>
            </w:r>
            <w:r>
              <w:rPr>
                <w:rFonts w:hint="eastAsia"/>
              </w:rPr>
              <w:t xml:space="preserve"> 0 </w:t>
            </w:r>
            <w:r>
              <w:rPr>
                <w:rFonts w:hint="eastAsia"/>
              </w:rPr>
              <w:t>或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。</w:t>
            </w:r>
          </w:p>
          <w:p w14:paraId="36A546EA" w14:textId="1594C55E" w:rsidR="00710664" w:rsidRDefault="00710664" w:rsidP="00710664">
            <w:pPr>
              <w:adjustRightInd w:val="0"/>
              <w:snapToGrid w:val="0"/>
              <w:ind w:left="0" w:firstLine="0"/>
            </w:pPr>
            <w:r w:rsidRPr="006B62FA">
              <w:rPr>
                <w:rFonts w:hint="eastAsia"/>
                <w:b/>
              </w:rPr>
              <w:t>輸出說明</w:t>
            </w:r>
            <w:r w:rsidRPr="006B62FA">
              <w:rPr>
                <w:rFonts w:hint="eastAsia"/>
                <w:b/>
              </w:rPr>
              <w:t>:</w:t>
            </w:r>
            <w:r>
              <w:rPr>
                <w:rFonts w:hint="eastAsia"/>
              </w:rPr>
              <w:t>輸出可能得到指定結果的運算，若有多個，輸出順序為</w:t>
            </w:r>
            <w:r>
              <w:rPr>
                <w:rFonts w:hint="eastAsia"/>
              </w:rPr>
              <w:t>AND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OR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XOR</w:t>
            </w:r>
            <w:r>
              <w:rPr>
                <w:rFonts w:hint="eastAsia"/>
              </w:rPr>
              <w:t>，每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可能的運算單獨輸出一行，每行結尾皆有換行。若不可能得到指定結果，輸出</w:t>
            </w:r>
            <w:r>
              <w:rPr>
                <w:rFonts w:hint="eastAsia"/>
              </w:rPr>
              <w:t>IMPOSSIBLE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注意輸出時所有英文</w:t>
            </w:r>
            <w:proofErr w:type="gramStart"/>
            <w:r>
              <w:rPr>
                <w:rFonts w:hint="eastAsia"/>
              </w:rPr>
              <w:t>字母均為大寫字母</w:t>
            </w:r>
            <w:proofErr w:type="gramEnd"/>
            <w:r>
              <w:rPr>
                <w:rFonts w:hint="eastAsia"/>
              </w:rPr>
              <w:t>)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893"/>
              <w:gridCol w:w="2894"/>
            </w:tblGrid>
            <w:tr w:rsidR="00710664" w14:paraId="2CDC27CC" w14:textId="77777777" w:rsidTr="00710664">
              <w:tc>
                <w:tcPr>
                  <w:tcW w:w="2893" w:type="dxa"/>
                </w:tcPr>
                <w:p w14:paraId="2608D230" w14:textId="48853FE2" w:rsidR="00710664" w:rsidRDefault="00710664" w:rsidP="00710664">
                  <w:pPr>
                    <w:adjustRightInd w:val="0"/>
                    <w:snapToGrid w:val="0"/>
                    <w:ind w:left="0" w:firstLine="0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範例</w:t>
                  </w:r>
                  <w:r>
                    <w:rPr>
                      <w:rFonts w:hint="eastAsia"/>
                    </w:rPr>
                    <w:t>輸入</w:t>
                  </w:r>
                  <w:proofErr w:type="gramStart"/>
                  <w:r>
                    <w:rPr>
                      <w:rFonts w:hint="eastAsia"/>
                    </w:rPr>
                    <w:t>一</w:t>
                  </w:r>
                  <w:proofErr w:type="gramEnd"/>
                  <w:r>
                    <w:rPr>
                      <w:rFonts w:hint="eastAsia"/>
                    </w:rPr>
                    <w:t>：</w:t>
                  </w:r>
                </w:p>
                <w:p w14:paraId="7A38461A" w14:textId="3B74306A" w:rsidR="00710664" w:rsidRDefault="00710664" w:rsidP="00710664">
                  <w:pPr>
                    <w:adjustRightInd w:val="0"/>
                    <w:snapToGrid w:val="0"/>
                    <w:ind w:left="0" w:firstLine="0"/>
                    <w:rPr>
                      <w:rFonts w:hint="eastAsia"/>
                    </w:rPr>
                  </w:pPr>
                  <w:r>
                    <w:t>0 0 0</w:t>
                  </w:r>
                </w:p>
              </w:tc>
              <w:tc>
                <w:tcPr>
                  <w:tcW w:w="2894" w:type="dxa"/>
                </w:tcPr>
                <w:p w14:paraId="7880BED3" w14:textId="7EA2B125" w:rsidR="00710664" w:rsidRPr="00710664" w:rsidRDefault="00710664" w:rsidP="00710664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napToGrid w:val="0"/>
                    <w:ind w:left="0" w:firstLine="0"/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</w:pPr>
                  <w:r w:rsidRPr="00710664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範例</w:t>
                  </w:r>
                  <w:r>
                    <w:rPr>
                      <w:rFonts w:ascii="Consolas" w:eastAsia="細明體" w:hAnsi="Consolas" w:cs="細明體" w:hint="eastAsia"/>
                      <w:color w:val="333333"/>
                      <w:kern w:val="0"/>
                      <w:sz w:val="20"/>
                      <w:szCs w:val="20"/>
                    </w:rPr>
                    <w:t>輸</w:t>
                  </w:r>
                  <w:r>
                    <w:rPr>
                      <w:rFonts w:ascii="新細明體" w:eastAsia="新細明體" w:hAnsi="新細明體" w:cs="新細明體" w:hint="eastAsia"/>
                      <w:color w:val="333333"/>
                      <w:kern w:val="0"/>
                      <w:sz w:val="20"/>
                      <w:szCs w:val="20"/>
                    </w:rPr>
                    <w:t>出</w:t>
                  </w:r>
                  <w:proofErr w:type="gramStart"/>
                  <w:r w:rsidRPr="00710664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一</w:t>
                  </w:r>
                  <w:proofErr w:type="gramEnd"/>
                  <w:r w:rsidRPr="00710664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：</w:t>
                  </w:r>
                </w:p>
                <w:p w14:paraId="0EF86F13" w14:textId="77777777" w:rsidR="00710664" w:rsidRPr="00710664" w:rsidRDefault="00710664" w:rsidP="00710664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napToGrid w:val="0"/>
                    <w:ind w:left="0" w:firstLine="0"/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</w:pPr>
                  <w:r w:rsidRPr="00710664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 xml:space="preserve">AND </w:t>
                  </w:r>
                </w:p>
                <w:p w14:paraId="6BC9F7BA" w14:textId="77777777" w:rsidR="00710664" w:rsidRPr="00710664" w:rsidRDefault="00710664" w:rsidP="00710664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napToGrid w:val="0"/>
                    <w:ind w:left="0" w:firstLine="0"/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</w:pPr>
                  <w:r w:rsidRPr="00710664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 xml:space="preserve">OR </w:t>
                  </w:r>
                </w:p>
                <w:p w14:paraId="5BE64B1B" w14:textId="0F02FB94" w:rsidR="00710664" w:rsidRDefault="00710664" w:rsidP="00710664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napToGrid w:val="0"/>
                    <w:ind w:left="0" w:firstLine="0"/>
                    <w:rPr>
                      <w:rFonts w:hint="eastAsia"/>
                    </w:rPr>
                  </w:pPr>
                  <w:r w:rsidRPr="00710664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XOR</w:t>
                  </w:r>
                </w:p>
              </w:tc>
            </w:tr>
            <w:tr w:rsidR="00710664" w14:paraId="3A72CB5C" w14:textId="77777777" w:rsidTr="00710664">
              <w:tc>
                <w:tcPr>
                  <w:tcW w:w="2893" w:type="dxa"/>
                </w:tcPr>
                <w:p w14:paraId="30F3317F" w14:textId="4795FAD6" w:rsidR="00710664" w:rsidRDefault="00710664" w:rsidP="00710664">
                  <w:pPr>
                    <w:adjustRightInd w:val="0"/>
                    <w:snapToGrid w:val="0"/>
                    <w:ind w:left="0" w:firstLine="0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範例輸入</w:t>
                  </w:r>
                  <w:r>
                    <w:rPr>
                      <w:rFonts w:hint="eastAsia"/>
                    </w:rPr>
                    <w:t>二</w:t>
                  </w:r>
                  <w:r>
                    <w:rPr>
                      <w:rFonts w:hint="eastAsia"/>
                    </w:rPr>
                    <w:t>：</w:t>
                  </w:r>
                </w:p>
                <w:p w14:paraId="14EF808C" w14:textId="0D91B25D" w:rsidR="00710664" w:rsidRDefault="00710664" w:rsidP="00710664">
                  <w:pPr>
                    <w:adjustRightInd w:val="0"/>
                    <w:snapToGrid w:val="0"/>
                    <w:ind w:left="0" w:firstLine="0"/>
                    <w:rPr>
                      <w:rFonts w:hint="eastAsia"/>
                    </w:rPr>
                  </w:pPr>
                  <w:r>
                    <w:t>1</w:t>
                  </w:r>
                  <w:r>
                    <w:t xml:space="preserve"> </w:t>
                  </w:r>
                  <w:r>
                    <w:t>1</w:t>
                  </w:r>
                  <w:r>
                    <w:t xml:space="preserve"> </w:t>
                  </w:r>
                  <w:r>
                    <w:t>1</w:t>
                  </w:r>
                </w:p>
              </w:tc>
              <w:tc>
                <w:tcPr>
                  <w:tcW w:w="2894" w:type="dxa"/>
                </w:tcPr>
                <w:p w14:paraId="1BFE1BD0" w14:textId="77777777" w:rsidR="00710664" w:rsidRPr="00710664" w:rsidRDefault="00710664" w:rsidP="006B62FA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napToGrid w:val="0"/>
                    <w:ind w:left="0" w:firstLine="0"/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</w:pPr>
                  <w:r w:rsidRPr="00710664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範例二：</w:t>
                  </w:r>
                </w:p>
                <w:p w14:paraId="7E7DC6E9" w14:textId="77777777" w:rsidR="00710664" w:rsidRPr="00710664" w:rsidRDefault="00710664" w:rsidP="006B62FA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napToGrid w:val="0"/>
                    <w:ind w:left="0" w:firstLine="0"/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</w:pPr>
                  <w:r w:rsidRPr="00710664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 xml:space="preserve">AND </w:t>
                  </w:r>
                </w:p>
                <w:p w14:paraId="4323409E" w14:textId="65F7905C" w:rsidR="00710664" w:rsidRDefault="00710664" w:rsidP="002C6AAD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napToGrid w:val="0"/>
                    <w:ind w:left="0" w:firstLine="0"/>
                    <w:rPr>
                      <w:rFonts w:hint="eastAsia"/>
                    </w:rPr>
                  </w:pPr>
                  <w:r w:rsidRPr="00710664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OR</w:t>
                  </w:r>
                </w:p>
              </w:tc>
            </w:tr>
            <w:tr w:rsidR="00710664" w14:paraId="6EBF02F1" w14:textId="77777777" w:rsidTr="00710664">
              <w:tc>
                <w:tcPr>
                  <w:tcW w:w="2893" w:type="dxa"/>
                </w:tcPr>
                <w:p w14:paraId="53D324C2" w14:textId="6B7C6A9B" w:rsidR="002C6AAD" w:rsidRPr="002C6AAD" w:rsidRDefault="002C6AAD" w:rsidP="002C6AAD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ind w:left="0" w:firstLine="0"/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</w:pPr>
                  <w:r w:rsidRPr="002C6AAD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範例</w:t>
                  </w:r>
                  <w:r>
                    <w:rPr>
                      <w:rFonts w:ascii="Consolas" w:eastAsia="細明體" w:hAnsi="Consolas" w:cs="細明體" w:hint="eastAsia"/>
                      <w:color w:val="333333"/>
                      <w:kern w:val="0"/>
                      <w:sz w:val="20"/>
                      <w:szCs w:val="20"/>
                    </w:rPr>
                    <w:t>輸入</w:t>
                  </w:r>
                  <w:proofErr w:type="gramStart"/>
                  <w:r w:rsidRPr="002C6AAD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三</w:t>
                  </w:r>
                  <w:proofErr w:type="gramEnd"/>
                  <w:r w:rsidRPr="002C6AAD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：</w:t>
                  </w:r>
                </w:p>
                <w:p w14:paraId="60F059B8" w14:textId="2FE1FDC4" w:rsidR="00710664" w:rsidRDefault="002C6AAD" w:rsidP="002C6AAD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ind w:left="0" w:firstLine="0"/>
                    <w:rPr>
                      <w:rFonts w:hint="eastAsia"/>
                    </w:rPr>
                  </w:pPr>
                  <w:r w:rsidRPr="002C6AAD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3 0 1</w:t>
                  </w:r>
                </w:p>
              </w:tc>
              <w:tc>
                <w:tcPr>
                  <w:tcW w:w="2894" w:type="dxa"/>
                </w:tcPr>
                <w:p w14:paraId="144469EA" w14:textId="0C96630F" w:rsidR="002C6AAD" w:rsidRPr="002C6AAD" w:rsidRDefault="002C6AAD" w:rsidP="002C6AAD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napToGrid w:val="0"/>
                    <w:ind w:left="0" w:firstLine="0"/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</w:pPr>
                  <w:r w:rsidRPr="002C6AAD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範例</w:t>
                  </w:r>
                  <w:r>
                    <w:rPr>
                      <w:rFonts w:ascii="Consolas" w:eastAsia="細明體" w:hAnsi="Consolas" w:cs="細明體" w:hint="eastAsia"/>
                      <w:color w:val="333333"/>
                      <w:kern w:val="0"/>
                      <w:sz w:val="20"/>
                      <w:szCs w:val="20"/>
                    </w:rPr>
                    <w:t>輸出</w:t>
                  </w:r>
                  <w:proofErr w:type="gramStart"/>
                  <w:r w:rsidRPr="002C6AAD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三</w:t>
                  </w:r>
                  <w:proofErr w:type="gramEnd"/>
                  <w:r w:rsidRPr="002C6AAD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：</w:t>
                  </w:r>
                </w:p>
                <w:p w14:paraId="1F9FED75" w14:textId="77777777" w:rsidR="002C6AAD" w:rsidRPr="002C6AAD" w:rsidRDefault="002C6AAD" w:rsidP="002C6AAD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napToGrid w:val="0"/>
                    <w:ind w:left="0" w:firstLine="0"/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</w:pPr>
                  <w:r w:rsidRPr="002C6AAD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 xml:space="preserve">OR </w:t>
                  </w:r>
                </w:p>
                <w:p w14:paraId="7FAEC4C0" w14:textId="656A08D7" w:rsidR="00710664" w:rsidRDefault="002C6AAD" w:rsidP="002C6AAD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napToGrid w:val="0"/>
                    <w:ind w:left="0" w:firstLine="0"/>
                    <w:rPr>
                      <w:rFonts w:hint="eastAsia"/>
                    </w:rPr>
                  </w:pPr>
                  <w:r w:rsidRPr="002C6AAD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 xml:space="preserve">XOR </w:t>
                  </w:r>
                </w:p>
              </w:tc>
            </w:tr>
            <w:tr w:rsidR="00710664" w14:paraId="21599F76" w14:textId="77777777" w:rsidTr="00710664">
              <w:tc>
                <w:tcPr>
                  <w:tcW w:w="2893" w:type="dxa"/>
                </w:tcPr>
                <w:p w14:paraId="4A51C4AD" w14:textId="77777777" w:rsidR="00710664" w:rsidRDefault="002C6AAD" w:rsidP="00710664">
                  <w:pPr>
                    <w:adjustRightInd w:val="0"/>
                    <w:snapToGrid w:val="0"/>
                    <w:ind w:left="0" w:firstLine="0"/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</w:pPr>
                  <w:r w:rsidRPr="002C6AAD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範例</w:t>
                  </w:r>
                  <w:r>
                    <w:rPr>
                      <w:rFonts w:ascii="Consolas" w:eastAsia="細明體" w:hAnsi="Consolas" w:cs="細明體" w:hint="eastAsia"/>
                      <w:color w:val="333333"/>
                      <w:kern w:val="0"/>
                      <w:sz w:val="20"/>
                      <w:szCs w:val="20"/>
                    </w:rPr>
                    <w:t>輸入</w:t>
                  </w:r>
                  <w:r>
                    <w:rPr>
                      <w:rFonts w:ascii="Consolas" w:eastAsia="細明體" w:hAnsi="Consolas" w:cs="細明體" w:hint="eastAsia"/>
                      <w:color w:val="333333"/>
                      <w:kern w:val="0"/>
                      <w:sz w:val="20"/>
                      <w:szCs w:val="20"/>
                    </w:rPr>
                    <w:t>四</w:t>
                  </w:r>
                </w:p>
                <w:p w14:paraId="30E0C7DF" w14:textId="28D3C563" w:rsidR="002C6AAD" w:rsidRDefault="002C6AAD" w:rsidP="00710664">
                  <w:pPr>
                    <w:adjustRightInd w:val="0"/>
                    <w:snapToGrid w:val="0"/>
                    <w:ind w:left="0" w:firstLine="0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0</w:t>
                  </w:r>
                  <w:r>
                    <w:t xml:space="preserve"> 0 1</w:t>
                  </w:r>
                </w:p>
              </w:tc>
              <w:tc>
                <w:tcPr>
                  <w:tcW w:w="2894" w:type="dxa"/>
                </w:tcPr>
                <w:p w14:paraId="1E0CB413" w14:textId="77777777" w:rsidR="00710664" w:rsidRDefault="002C6AAD" w:rsidP="00710664">
                  <w:pPr>
                    <w:adjustRightInd w:val="0"/>
                    <w:snapToGrid w:val="0"/>
                    <w:ind w:left="0" w:firstLine="0"/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</w:pPr>
                  <w:r w:rsidRPr="002C6AAD">
                    <w:rPr>
                      <w:rFonts w:ascii="Consolas" w:eastAsia="細明體" w:hAnsi="Consolas" w:cs="細明體"/>
                      <w:color w:val="333333"/>
                      <w:kern w:val="0"/>
                      <w:sz w:val="20"/>
                      <w:szCs w:val="20"/>
                    </w:rPr>
                    <w:t>範例</w:t>
                  </w:r>
                  <w:r>
                    <w:rPr>
                      <w:rFonts w:ascii="Consolas" w:eastAsia="細明體" w:hAnsi="Consolas" w:cs="細明體" w:hint="eastAsia"/>
                      <w:color w:val="333333"/>
                      <w:kern w:val="0"/>
                      <w:sz w:val="20"/>
                      <w:szCs w:val="20"/>
                    </w:rPr>
                    <w:t>輸出</w:t>
                  </w:r>
                  <w:r>
                    <w:rPr>
                      <w:rFonts w:ascii="Consolas" w:eastAsia="細明體" w:hAnsi="Consolas" w:cs="細明體" w:hint="eastAsia"/>
                      <w:color w:val="333333"/>
                      <w:kern w:val="0"/>
                      <w:sz w:val="20"/>
                      <w:szCs w:val="20"/>
                    </w:rPr>
                    <w:t>四</w:t>
                  </w:r>
                </w:p>
                <w:p w14:paraId="3A607447" w14:textId="6864F266" w:rsidR="00E61FA4" w:rsidRDefault="00E61FA4" w:rsidP="00710664">
                  <w:pPr>
                    <w:adjustRightInd w:val="0"/>
                    <w:snapToGrid w:val="0"/>
                    <w:ind w:left="0" w:firstLine="0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IMPOSSIBLE</w:t>
                  </w:r>
                </w:p>
              </w:tc>
            </w:tr>
          </w:tbl>
          <w:p w14:paraId="6211C556" w14:textId="08D0359C" w:rsidR="00710664" w:rsidRPr="00710664" w:rsidRDefault="00710664" w:rsidP="00710664">
            <w:pPr>
              <w:adjustRightInd w:val="0"/>
              <w:snapToGrid w:val="0"/>
              <w:ind w:left="0" w:firstLine="0"/>
              <w:rPr>
                <w:rFonts w:hint="eastAsia"/>
              </w:rPr>
            </w:pPr>
          </w:p>
        </w:tc>
        <w:tc>
          <w:tcPr>
            <w:tcW w:w="4047" w:type="dxa"/>
          </w:tcPr>
          <w:p w14:paraId="152C0D34" w14:textId="77777777" w:rsidR="00F33988" w:rsidRPr="00F33988" w:rsidRDefault="00F33988" w:rsidP="00F33988">
            <w:pPr>
              <w:snapToGrid w:val="0"/>
            </w:pPr>
            <w:r w:rsidRPr="00F33988">
              <w:t>while True:</w:t>
            </w:r>
          </w:p>
          <w:p w14:paraId="560341B5" w14:textId="77777777" w:rsidR="00F33988" w:rsidRPr="00F33988" w:rsidRDefault="00F33988" w:rsidP="00F33988">
            <w:pPr>
              <w:snapToGrid w:val="0"/>
            </w:pPr>
            <w:r w:rsidRPr="00F33988">
              <w:t>    try:</w:t>
            </w:r>
          </w:p>
          <w:p w14:paraId="55FC90F9" w14:textId="77777777" w:rsidR="00F33988" w:rsidRPr="00F33988" w:rsidRDefault="00F33988" w:rsidP="00F33988">
            <w:pPr>
              <w:snapToGrid w:val="0"/>
            </w:pPr>
            <w:r w:rsidRPr="00F33988">
              <w:t xml:space="preserve">        </w:t>
            </w:r>
            <w:proofErr w:type="spellStart"/>
            <w:proofErr w:type="gramStart"/>
            <w:r w:rsidRPr="00F33988">
              <w:t>a,b</w:t>
            </w:r>
            <w:proofErr w:type="gramEnd"/>
            <w:r w:rsidRPr="00F33988">
              <w:t>,c</w:t>
            </w:r>
            <w:proofErr w:type="spellEnd"/>
            <w:r w:rsidRPr="00F33988">
              <w:t>=map(int, input().split())</w:t>
            </w:r>
          </w:p>
          <w:p w14:paraId="55528097" w14:textId="77777777" w:rsidR="00F33988" w:rsidRPr="00F33988" w:rsidRDefault="00F33988" w:rsidP="00F33988">
            <w:pPr>
              <w:snapToGrid w:val="0"/>
            </w:pPr>
            <w:r w:rsidRPr="00F33988">
              <w:t>        if c==0:</w:t>
            </w:r>
          </w:p>
          <w:p w14:paraId="591BFC6B" w14:textId="77777777" w:rsidR="00F33988" w:rsidRPr="00F33988" w:rsidRDefault="00F33988" w:rsidP="00F33988">
            <w:pPr>
              <w:snapToGrid w:val="0"/>
            </w:pPr>
            <w:r w:rsidRPr="00F33988">
              <w:t>            if a==0 and b==0:</w:t>
            </w:r>
          </w:p>
          <w:p w14:paraId="21AF6D5D" w14:textId="77777777" w:rsidR="00F33988" w:rsidRPr="00F33988" w:rsidRDefault="00F33988" w:rsidP="00F33988">
            <w:pPr>
              <w:snapToGrid w:val="0"/>
            </w:pPr>
            <w:r w:rsidRPr="00F33988">
              <w:t>                print(</w:t>
            </w:r>
            <w:proofErr w:type="spellStart"/>
            <w:r w:rsidRPr="00F33988">
              <w:t>f'AND</w:t>
            </w:r>
            <w:proofErr w:type="spellEnd"/>
            <w:r w:rsidRPr="00F33988">
              <w:t>\</w:t>
            </w:r>
            <w:proofErr w:type="spellStart"/>
            <w:r w:rsidRPr="00F33988">
              <w:t>nOR</w:t>
            </w:r>
            <w:proofErr w:type="spellEnd"/>
            <w:r w:rsidRPr="00F33988">
              <w:t>\</w:t>
            </w:r>
            <w:proofErr w:type="spellStart"/>
            <w:r w:rsidRPr="00F33988">
              <w:t>nXOR</w:t>
            </w:r>
            <w:proofErr w:type="spellEnd"/>
            <w:r w:rsidRPr="00F33988">
              <w:t>')</w:t>
            </w:r>
          </w:p>
          <w:p w14:paraId="6203501D" w14:textId="77777777" w:rsidR="00F33988" w:rsidRPr="00F33988" w:rsidRDefault="00F33988" w:rsidP="00F33988">
            <w:pPr>
              <w:snapToGrid w:val="0"/>
            </w:pPr>
            <w:r w:rsidRPr="00F33988">
              <w:t xml:space="preserve">            </w:t>
            </w:r>
            <w:proofErr w:type="spellStart"/>
            <w:r w:rsidRPr="00F33988">
              <w:t>elif</w:t>
            </w:r>
            <w:proofErr w:type="spellEnd"/>
            <w:r w:rsidRPr="00F33988">
              <w:t xml:space="preserve"> (</w:t>
            </w:r>
            <w:proofErr w:type="gramStart"/>
            <w:r w:rsidRPr="00F33988">
              <w:t>a!=</w:t>
            </w:r>
            <w:proofErr w:type="gramEnd"/>
            <w:r w:rsidRPr="00F33988">
              <w:t>0 and b==0) or (a==0 and b!=0):</w:t>
            </w:r>
          </w:p>
          <w:p w14:paraId="342565BE" w14:textId="77777777" w:rsidR="00F33988" w:rsidRPr="00F33988" w:rsidRDefault="00F33988" w:rsidP="00F33988">
            <w:pPr>
              <w:snapToGrid w:val="0"/>
            </w:pPr>
            <w:r w:rsidRPr="00F33988">
              <w:t>                print(</w:t>
            </w:r>
            <w:proofErr w:type="spellStart"/>
            <w:r w:rsidRPr="00F33988">
              <w:t>f'AND</w:t>
            </w:r>
            <w:proofErr w:type="spellEnd"/>
            <w:r w:rsidRPr="00F33988">
              <w:t>')</w:t>
            </w:r>
          </w:p>
          <w:p w14:paraId="19BCF182" w14:textId="77777777" w:rsidR="00F33988" w:rsidRPr="00F33988" w:rsidRDefault="00F33988" w:rsidP="00F33988">
            <w:pPr>
              <w:snapToGrid w:val="0"/>
            </w:pPr>
            <w:r w:rsidRPr="00F33988">
              <w:t xml:space="preserve">            </w:t>
            </w:r>
            <w:proofErr w:type="spellStart"/>
            <w:r w:rsidRPr="00F33988">
              <w:t>elif</w:t>
            </w:r>
            <w:proofErr w:type="spellEnd"/>
            <w:r w:rsidRPr="00F33988">
              <w:t xml:space="preserve"> </w:t>
            </w:r>
            <w:proofErr w:type="gramStart"/>
            <w:r w:rsidRPr="00F33988">
              <w:t>a!=</w:t>
            </w:r>
            <w:proofErr w:type="gramEnd"/>
            <w:r w:rsidRPr="00F33988">
              <w:t>0 and b!=0:</w:t>
            </w:r>
          </w:p>
          <w:p w14:paraId="0089C6A5" w14:textId="77777777" w:rsidR="00F33988" w:rsidRPr="00F33988" w:rsidRDefault="00F33988" w:rsidP="00F33988">
            <w:pPr>
              <w:snapToGrid w:val="0"/>
            </w:pPr>
            <w:r w:rsidRPr="00F33988">
              <w:t>                print(</w:t>
            </w:r>
            <w:proofErr w:type="spellStart"/>
            <w:r w:rsidRPr="00F33988">
              <w:t>f'XOR</w:t>
            </w:r>
            <w:proofErr w:type="spellEnd"/>
            <w:r w:rsidRPr="00F33988">
              <w:t xml:space="preserve">') </w:t>
            </w:r>
          </w:p>
          <w:p w14:paraId="4096672E" w14:textId="77777777" w:rsidR="00F33988" w:rsidRPr="00F33988" w:rsidRDefault="00F33988" w:rsidP="00F33988">
            <w:pPr>
              <w:snapToGrid w:val="0"/>
            </w:pPr>
            <w:r w:rsidRPr="00F33988">
              <w:t xml:space="preserve">        </w:t>
            </w:r>
            <w:proofErr w:type="spellStart"/>
            <w:r w:rsidRPr="00F33988">
              <w:t>elif</w:t>
            </w:r>
            <w:proofErr w:type="spellEnd"/>
            <w:r w:rsidRPr="00F33988">
              <w:t xml:space="preserve"> c==1:</w:t>
            </w:r>
          </w:p>
          <w:p w14:paraId="6501353D" w14:textId="77777777" w:rsidR="00F33988" w:rsidRPr="00F33988" w:rsidRDefault="00F33988" w:rsidP="00F33988">
            <w:pPr>
              <w:snapToGrid w:val="0"/>
            </w:pPr>
            <w:r w:rsidRPr="00F33988">
              <w:t>            if (</w:t>
            </w:r>
            <w:proofErr w:type="gramStart"/>
            <w:r w:rsidRPr="00F33988">
              <w:t>a!=</w:t>
            </w:r>
            <w:proofErr w:type="gramEnd"/>
            <w:r w:rsidRPr="00F33988">
              <w:t>0 and b==0) or (a==0 and b!=0):</w:t>
            </w:r>
          </w:p>
          <w:p w14:paraId="7A644F2E" w14:textId="77777777" w:rsidR="00F33988" w:rsidRPr="00F33988" w:rsidRDefault="00F33988" w:rsidP="00F33988">
            <w:pPr>
              <w:snapToGrid w:val="0"/>
            </w:pPr>
            <w:r w:rsidRPr="00F33988">
              <w:t>                print(</w:t>
            </w:r>
            <w:proofErr w:type="spellStart"/>
            <w:r w:rsidRPr="00F33988">
              <w:t>f'OR</w:t>
            </w:r>
            <w:proofErr w:type="spellEnd"/>
            <w:r w:rsidRPr="00F33988">
              <w:t>\</w:t>
            </w:r>
            <w:proofErr w:type="spellStart"/>
            <w:r w:rsidRPr="00F33988">
              <w:t>nXOR</w:t>
            </w:r>
            <w:proofErr w:type="spellEnd"/>
            <w:r w:rsidRPr="00F33988">
              <w:t>')</w:t>
            </w:r>
          </w:p>
          <w:p w14:paraId="753E98BC" w14:textId="77777777" w:rsidR="00F33988" w:rsidRPr="00F33988" w:rsidRDefault="00F33988" w:rsidP="00F33988">
            <w:pPr>
              <w:snapToGrid w:val="0"/>
            </w:pPr>
            <w:r w:rsidRPr="00F33988">
              <w:t xml:space="preserve">            </w:t>
            </w:r>
            <w:proofErr w:type="spellStart"/>
            <w:r w:rsidRPr="00F33988">
              <w:t>elif</w:t>
            </w:r>
            <w:proofErr w:type="spellEnd"/>
            <w:r w:rsidRPr="00F33988">
              <w:t xml:space="preserve"> </w:t>
            </w:r>
            <w:proofErr w:type="gramStart"/>
            <w:r w:rsidRPr="00F33988">
              <w:t>a!=</w:t>
            </w:r>
            <w:proofErr w:type="gramEnd"/>
            <w:r w:rsidRPr="00F33988">
              <w:t>0 and b!=0:</w:t>
            </w:r>
          </w:p>
          <w:p w14:paraId="7D765C67" w14:textId="77777777" w:rsidR="00F33988" w:rsidRPr="00F33988" w:rsidRDefault="00F33988" w:rsidP="00F33988">
            <w:pPr>
              <w:snapToGrid w:val="0"/>
            </w:pPr>
            <w:r w:rsidRPr="00F33988">
              <w:t>                print(</w:t>
            </w:r>
            <w:proofErr w:type="spellStart"/>
            <w:r w:rsidRPr="00F33988">
              <w:t>f'AND</w:t>
            </w:r>
            <w:proofErr w:type="spellEnd"/>
            <w:r w:rsidRPr="00F33988">
              <w:t>\</w:t>
            </w:r>
            <w:proofErr w:type="spellStart"/>
            <w:r w:rsidRPr="00F33988">
              <w:t>nOR</w:t>
            </w:r>
            <w:proofErr w:type="spellEnd"/>
            <w:r w:rsidRPr="00F33988">
              <w:t xml:space="preserve">') </w:t>
            </w:r>
          </w:p>
          <w:p w14:paraId="40C3E237" w14:textId="77777777" w:rsidR="00F33988" w:rsidRPr="00F33988" w:rsidRDefault="00F33988" w:rsidP="00F33988">
            <w:pPr>
              <w:snapToGrid w:val="0"/>
            </w:pPr>
            <w:r w:rsidRPr="00F33988">
              <w:t xml:space="preserve">            </w:t>
            </w:r>
            <w:proofErr w:type="spellStart"/>
            <w:r w:rsidRPr="00F33988">
              <w:t>elif</w:t>
            </w:r>
            <w:proofErr w:type="spellEnd"/>
            <w:r w:rsidRPr="00F33988">
              <w:t xml:space="preserve"> a==0 and b==0:</w:t>
            </w:r>
          </w:p>
          <w:p w14:paraId="35CA2921" w14:textId="77777777" w:rsidR="00F33988" w:rsidRPr="00F33988" w:rsidRDefault="00F33988" w:rsidP="00F33988">
            <w:pPr>
              <w:snapToGrid w:val="0"/>
            </w:pPr>
            <w:r w:rsidRPr="00F33988">
              <w:t xml:space="preserve">                print('IMPOSSIBLE')       </w:t>
            </w:r>
          </w:p>
          <w:p w14:paraId="2798A5F7" w14:textId="77777777" w:rsidR="00F33988" w:rsidRPr="00F33988" w:rsidRDefault="00F33988" w:rsidP="00F33988">
            <w:pPr>
              <w:snapToGrid w:val="0"/>
            </w:pPr>
            <w:r w:rsidRPr="00F33988">
              <w:t xml:space="preserve">    </w:t>
            </w:r>
            <w:proofErr w:type="gramStart"/>
            <w:r w:rsidRPr="00F33988">
              <w:t>except :break</w:t>
            </w:r>
            <w:proofErr w:type="gramEnd"/>
          </w:p>
          <w:p w14:paraId="11E7DD1B" w14:textId="6BCF69B2" w:rsidR="001F540D" w:rsidRPr="00481BB5" w:rsidRDefault="001F540D" w:rsidP="005640D1">
            <w:pPr>
              <w:snapToGrid w:val="0"/>
            </w:pPr>
          </w:p>
        </w:tc>
      </w:tr>
    </w:tbl>
    <w:p w14:paraId="3B3B4DEE" w14:textId="66E129C0" w:rsidR="004145FA" w:rsidRDefault="004145FA" w:rsidP="00CA5937">
      <w:pPr>
        <w:snapToGrid w:val="0"/>
        <w:ind w:left="0" w:firstLine="0"/>
      </w:pPr>
    </w:p>
    <w:p w14:paraId="670BAB06" w14:textId="27D00DC1" w:rsidR="001911DC" w:rsidRDefault="001911DC" w:rsidP="00CA5937">
      <w:pPr>
        <w:snapToGrid w:val="0"/>
        <w:ind w:left="0" w:firstLine="0"/>
        <w:rPr>
          <w:rFonts w:hint="eastAsia"/>
        </w:rPr>
      </w:pPr>
      <w:r w:rsidRPr="001911DC">
        <w:drawing>
          <wp:inline distT="0" distB="0" distL="0" distR="0" wp14:anchorId="73AC5A29" wp14:editId="678577C3">
            <wp:extent cx="6263640" cy="68707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911DC" w:rsidSect="00CA5937">
      <w:pgSz w:w="11906" w:h="16838"/>
      <w:pgMar w:top="567" w:right="1021" w:bottom="567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B72D0" w14:textId="77777777" w:rsidR="007F36D2" w:rsidRDefault="007F36D2" w:rsidP="00DD2B3F">
      <w:r>
        <w:separator/>
      </w:r>
    </w:p>
  </w:endnote>
  <w:endnote w:type="continuationSeparator" w:id="0">
    <w:p w14:paraId="17E1CAFC" w14:textId="77777777" w:rsidR="007F36D2" w:rsidRDefault="007F36D2" w:rsidP="00DD2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altName w:val="微軟正黑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Adobe Song Std L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D9E20D" w14:textId="77777777" w:rsidR="007F36D2" w:rsidRDefault="007F36D2" w:rsidP="00DD2B3F">
      <w:r>
        <w:separator/>
      </w:r>
    </w:p>
  </w:footnote>
  <w:footnote w:type="continuationSeparator" w:id="0">
    <w:p w14:paraId="7249E468" w14:textId="77777777" w:rsidR="007F36D2" w:rsidRDefault="007F36D2" w:rsidP="00DD2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E97"/>
    <w:multiLevelType w:val="hybridMultilevel"/>
    <w:tmpl w:val="125C8F54"/>
    <w:lvl w:ilvl="0" w:tplc="4F3C3D90">
      <w:start w:val="1"/>
      <w:numFmt w:val="bullet"/>
      <w:suff w:val="space"/>
      <w:lvlText w:val=""/>
      <w:lvlJc w:val="left"/>
      <w:pPr>
        <w:ind w:left="720" w:hanging="360"/>
      </w:pPr>
      <w:rPr>
        <w:rFonts w:ascii="Wingdings" w:hAnsi="Wingdings" w:hint="default"/>
        <w:shd w:val="clear" w:color="auto" w:fill="auto"/>
      </w:rPr>
    </w:lvl>
    <w:lvl w:ilvl="1" w:tplc="3404E534">
      <w:start w:val="1"/>
      <w:numFmt w:val="decimal"/>
      <w:suff w:val="nothing"/>
      <w:lvlText w:val="(%2)、"/>
      <w:lvlJc w:val="left"/>
      <w:pPr>
        <w:ind w:left="14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F2999"/>
    <w:multiLevelType w:val="hybridMultilevel"/>
    <w:tmpl w:val="8F6EF1D2"/>
    <w:lvl w:ilvl="0" w:tplc="A7A26352">
      <w:start w:val="1"/>
      <w:numFmt w:val="decimalEnclosedCircle"/>
      <w:lvlText w:val="%1"/>
      <w:lvlJc w:val="left"/>
      <w:pPr>
        <w:ind w:left="360" w:hanging="360"/>
      </w:pPr>
      <w:rPr>
        <w:rFonts w:ascii="Cambria Math" w:eastAsia="新細明體" w:hAnsi="Cambria Math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57122F"/>
    <w:multiLevelType w:val="hybridMultilevel"/>
    <w:tmpl w:val="3760EA8E"/>
    <w:lvl w:ilvl="0" w:tplc="C786F978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943AB"/>
    <w:multiLevelType w:val="hybridMultilevel"/>
    <w:tmpl w:val="B4CC91F6"/>
    <w:lvl w:ilvl="0" w:tplc="456CC2DA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F427C9E"/>
    <w:multiLevelType w:val="hybridMultilevel"/>
    <w:tmpl w:val="AEF814AA"/>
    <w:lvl w:ilvl="0" w:tplc="DF486172">
      <w:start w:val="1"/>
      <w:numFmt w:val="decimal"/>
      <w:suff w:val="space"/>
      <w:lvlText w:val="%1.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B73765C"/>
    <w:multiLevelType w:val="hybridMultilevel"/>
    <w:tmpl w:val="AEA8DE82"/>
    <w:lvl w:ilvl="0" w:tplc="AFAE2244">
      <w:start w:val="1"/>
      <w:numFmt w:val="decimalEnclosedCircle"/>
      <w:lvlText w:val="%1"/>
      <w:lvlJc w:val="left"/>
      <w:pPr>
        <w:ind w:left="360" w:hanging="360"/>
      </w:pPr>
      <w:rPr>
        <w:rFonts w:ascii="Cambria Math" w:hAnsi="Cambria Math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t7S0NDIwtrA0tzBU0lEKTi0uzszPAykwqwUAMcEZNSwAAAA="/>
  </w:docVars>
  <w:rsids>
    <w:rsidRoot w:val="007C45FB"/>
    <w:rsid w:val="000105B4"/>
    <w:rsid w:val="00015345"/>
    <w:rsid w:val="00024533"/>
    <w:rsid w:val="00031337"/>
    <w:rsid w:val="00033283"/>
    <w:rsid w:val="00043529"/>
    <w:rsid w:val="00045777"/>
    <w:rsid w:val="00047E3B"/>
    <w:rsid w:val="0005020F"/>
    <w:rsid w:val="000521F7"/>
    <w:rsid w:val="000622BB"/>
    <w:rsid w:val="00062D1B"/>
    <w:rsid w:val="000630AA"/>
    <w:rsid w:val="00073540"/>
    <w:rsid w:val="00090932"/>
    <w:rsid w:val="00092F66"/>
    <w:rsid w:val="00094659"/>
    <w:rsid w:val="00097773"/>
    <w:rsid w:val="000A6B4F"/>
    <w:rsid w:val="000B4535"/>
    <w:rsid w:val="000B607B"/>
    <w:rsid w:val="000C20A3"/>
    <w:rsid w:val="000C6AA6"/>
    <w:rsid w:val="000C7988"/>
    <w:rsid w:val="000D38A8"/>
    <w:rsid w:val="000D3B91"/>
    <w:rsid w:val="000E05BF"/>
    <w:rsid w:val="000E27F5"/>
    <w:rsid w:val="000F2E60"/>
    <w:rsid w:val="000F4195"/>
    <w:rsid w:val="000F4C04"/>
    <w:rsid w:val="000F6E15"/>
    <w:rsid w:val="001024A2"/>
    <w:rsid w:val="001038CA"/>
    <w:rsid w:val="001074C8"/>
    <w:rsid w:val="00107540"/>
    <w:rsid w:val="0011370C"/>
    <w:rsid w:val="001215FE"/>
    <w:rsid w:val="0012493B"/>
    <w:rsid w:val="001268D1"/>
    <w:rsid w:val="001435D5"/>
    <w:rsid w:val="00145514"/>
    <w:rsid w:val="00160E0B"/>
    <w:rsid w:val="0016203A"/>
    <w:rsid w:val="00171646"/>
    <w:rsid w:val="001743BB"/>
    <w:rsid w:val="00181D64"/>
    <w:rsid w:val="001848ED"/>
    <w:rsid w:val="00187B32"/>
    <w:rsid w:val="00190C61"/>
    <w:rsid w:val="001911DC"/>
    <w:rsid w:val="001922ED"/>
    <w:rsid w:val="001929AD"/>
    <w:rsid w:val="001972B1"/>
    <w:rsid w:val="001A794D"/>
    <w:rsid w:val="001B34A2"/>
    <w:rsid w:val="001B3E09"/>
    <w:rsid w:val="001B6BF9"/>
    <w:rsid w:val="001C0ADE"/>
    <w:rsid w:val="001D26C7"/>
    <w:rsid w:val="001D42A0"/>
    <w:rsid w:val="001E4008"/>
    <w:rsid w:val="001E787C"/>
    <w:rsid w:val="001F114D"/>
    <w:rsid w:val="001F2C69"/>
    <w:rsid w:val="001F540D"/>
    <w:rsid w:val="001F65BC"/>
    <w:rsid w:val="001F7238"/>
    <w:rsid w:val="00200A75"/>
    <w:rsid w:val="00200E30"/>
    <w:rsid w:val="00201F7A"/>
    <w:rsid w:val="00202CA9"/>
    <w:rsid w:val="00211504"/>
    <w:rsid w:val="0021557A"/>
    <w:rsid w:val="00216532"/>
    <w:rsid w:val="002300C2"/>
    <w:rsid w:val="00237319"/>
    <w:rsid w:val="0024049A"/>
    <w:rsid w:val="0024437F"/>
    <w:rsid w:val="00245BE6"/>
    <w:rsid w:val="00257861"/>
    <w:rsid w:val="00263754"/>
    <w:rsid w:val="00263E17"/>
    <w:rsid w:val="002853D0"/>
    <w:rsid w:val="00287239"/>
    <w:rsid w:val="00290A56"/>
    <w:rsid w:val="002913D5"/>
    <w:rsid w:val="00293805"/>
    <w:rsid w:val="00295E8F"/>
    <w:rsid w:val="002A606F"/>
    <w:rsid w:val="002A6C68"/>
    <w:rsid w:val="002B3A98"/>
    <w:rsid w:val="002B6F3B"/>
    <w:rsid w:val="002C0AFF"/>
    <w:rsid w:val="002C4551"/>
    <w:rsid w:val="002C6AAD"/>
    <w:rsid w:val="002E1691"/>
    <w:rsid w:val="002E5F60"/>
    <w:rsid w:val="002E7DE5"/>
    <w:rsid w:val="002F1FA1"/>
    <w:rsid w:val="002F5A44"/>
    <w:rsid w:val="00302215"/>
    <w:rsid w:val="00307CE6"/>
    <w:rsid w:val="0031424E"/>
    <w:rsid w:val="00320EAD"/>
    <w:rsid w:val="00321575"/>
    <w:rsid w:val="003219A4"/>
    <w:rsid w:val="0032235C"/>
    <w:rsid w:val="00324B52"/>
    <w:rsid w:val="00327ACD"/>
    <w:rsid w:val="00330F49"/>
    <w:rsid w:val="00345C5C"/>
    <w:rsid w:val="00350B49"/>
    <w:rsid w:val="0035198B"/>
    <w:rsid w:val="00355A0B"/>
    <w:rsid w:val="00361F41"/>
    <w:rsid w:val="00363925"/>
    <w:rsid w:val="0037195C"/>
    <w:rsid w:val="00377E24"/>
    <w:rsid w:val="00380C23"/>
    <w:rsid w:val="00383992"/>
    <w:rsid w:val="003858CA"/>
    <w:rsid w:val="003922C3"/>
    <w:rsid w:val="003925FA"/>
    <w:rsid w:val="003A40E7"/>
    <w:rsid w:val="003A6D00"/>
    <w:rsid w:val="003B40C0"/>
    <w:rsid w:val="003C6101"/>
    <w:rsid w:val="003D6D61"/>
    <w:rsid w:val="003E0728"/>
    <w:rsid w:val="003E084B"/>
    <w:rsid w:val="003E122A"/>
    <w:rsid w:val="003E2A5B"/>
    <w:rsid w:val="003F0B8E"/>
    <w:rsid w:val="00402E54"/>
    <w:rsid w:val="00407979"/>
    <w:rsid w:val="00410317"/>
    <w:rsid w:val="0041323D"/>
    <w:rsid w:val="004145FA"/>
    <w:rsid w:val="00415D1C"/>
    <w:rsid w:val="00425E67"/>
    <w:rsid w:val="004260BD"/>
    <w:rsid w:val="004425DB"/>
    <w:rsid w:val="004426D6"/>
    <w:rsid w:val="00445138"/>
    <w:rsid w:val="00445811"/>
    <w:rsid w:val="004473DE"/>
    <w:rsid w:val="00460B94"/>
    <w:rsid w:val="00475A47"/>
    <w:rsid w:val="0048094C"/>
    <w:rsid w:val="00481BB5"/>
    <w:rsid w:val="00482D88"/>
    <w:rsid w:val="0048380D"/>
    <w:rsid w:val="004A3D16"/>
    <w:rsid w:val="004A4487"/>
    <w:rsid w:val="004B028F"/>
    <w:rsid w:val="004B6AD7"/>
    <w:rsid w:val="004D3CB4"/>
    <w:rsid w:val="004D68E7"/>
    <w:rsid w:val="004E0F3F"/>
    <w:rsid w:val="004E719E"/>
    <w:rsid w:val="004F1978"/>
    <w:rsid w:val="004F381F"/>
    <w:rsid w:val="004F56B5"/>
    <w:rsid w:val="004F6EE7"/>
    <w:rsid w:val="004F6F2E"/>
    <w:rsid w:val="004F778F"/>
    <w:rsid w:val="004F7DE7"/>
    <w:rsid w:val="005038D0"/>
    <w:rsid w:val="00506D0F"/>
    <w:rsid w:val="005215E6"/>
    <w:rsid w:val="00522801"/>
    <w:rsid w:val="00525578"/>
    <w:rsid w:val="00527F2D"/>
    <w:rsid w:val="00531805"/>
    <w:rsid w:val="0053204E"/>
    <w:rsid w:val="00545B0C"/>
    <w:rsid w:val="00547217"/>
    <w:rsid w:val="0055490E"/>
    <w:rsid w:val="005559C2"/>
    <w:rsid w:val="005571A4"/>
    <w:rsid w:val="00560964"/>
    <w:rsid w:val="00561488"/>
    <w:rsid w:val="00561703"/>
    <w:rsid w:val="005640D1"/>
    <w:rsid w:val="005666C1"/>
    <w:rsid w:val="00567C18"/>
    <w:rsid w:val="0057256C"/>
    <w:rsid w:val="00574B8C"/>
    <w:rsid w:val="00576200"/>
    <w:rsid w:val="00582132"/>
    <w:rsid w:val="005847C3"/>
    <w:rsid w:val="00596732"/>
    <w:rsid w:val="005979E5"/>
    <w:rsid w:val="005A0FA9"/>
    <w:rsid w:val="005A23B5"/>
    <w:rsid w:val="005A46DA"/>
    <w:rsid w:val="005A5FD0"/>
    <w:rsid w:val="005B01FD"/>
    <w:rsid w:val="005C0768"/>
    <w:rsid w:val="005C1DEB"/>
    <w:rsid w:val="005C7B0D"/>
    <w:rsid w:val="005D1365"/>
    <w:rsid w:val="005D3EB6"/>
    <w:rsid w:val="005D4585"/>
    <w:rsid w:val="005D640F"/>
    <w:rsid w:val="005E42D9"/>
    <w:rsid w:val="005F1CF5"/>
    <w:rsid w:val="005F3844"/>
    <w:rsid w:val="005F3D8A"/>
    <w:rsid w:val="0061150C"/>
    <w:rsid w:val="00620ABA"/>
    <w:rsid w:val="006246A1"/>
    <w:rsid w:val="006338D4"/>
    <w:rsid w:val="00654B78"/>
    <w:rsid w:val="006626D0"/>
    <w:rsid w:val="00671AB9"/>
    <w:rsid w:val="00673D6F"/>
    <w:rsid w:val="006801FB"/>
    <w:rsid w:val="00681642"/>
    <w:rsid w:val="00683E83"/>
    <w:rsid w:val="00685DFA"/>
    <w:rsid w:val="00687839"/>
    <w:rsid w:val="00691058"/>
    <w:rsid w:val="00695C21"/>
    <w:rsid w:val="006A197C"/>
    <w:rsid w:val="006A5552"/>
    <w:rsid w:val="006A5711"/>
    <w:rsid w:val="006A6135"/>
    <w:rsid w:val="006B3075"/>
    <w:rsid w:val="006B62FA"/>
    <w:rsid w:val="006B7C7D"/>
    <w:rsid w:val="006C117B"/>
    <w:rsid w:val="006C7BB0"/>
    <w:rsid w:val="006D5017"/>
    <w:rsid w:val="006D50D9"/>
    <w:rsid w:val="006D50E3"/>
    <w:rsid w:val="006D579A"/>
    <w:rsid w:val="006E3441"/>
    <w:rsid w:val="006E7656"/>
    <w:rsid w:val="006E77E6"/>
    <w:rsid w:val="006F10B6"/>
    <w:rsid w:val="006F33AA"/>
    <w:rsid w:val="006F69C8"/>
    <w:rsid w:val="006F71FD"/>
    <w:rsid w:val="0070664E"/>
    <w:rsid w:val="00706761"/>
    <w:rsid w:val="00707808"/>
    <w:rsid w:val="00710664"/>
    <w:rsid w:val="00711800"/>
    <w:rsid w:val="00715C7A"/>
    <w:rsid w:val="00722075"/>
    <w:rsid w:val="00724EFD"/>
    <w:rsid w:val="0072566C"/>
    <w:rsid w:val="00730210"/>
    <w:rsid w:val="0073066C"/>
    <w:rsid w:val="00730C61"/>
    <w:rsid w:val="00734181"/>
    <w:rsid w:val="00742C30"/>
    <w:rsid w:val="00750566"/>
    <w:rsid w:val="007507C9"/>
    <w:rsid w:val="007523FA"/>
    <w:rsid w:val="00756E7B"/>
    <w:rsid w:val="00760117"/>
    <w:rsid w:val="00761406"/>
    <w:rsid w:val="007658C8"/>
    <w:rsid w:val="00770291"/>
    <w:rsid w:val="00774F62"/>
    <w:rsid w:val="00780B16"/>
    <w:rsid w:val="00781D23"/>
    <w:rsid w:val="00783A9C"/>
    <w:rsid w:val="0079081D"/>
    <w:rsid w:val="0079090E"/>
    <w:rsid w:val="00792951"/>
    <w:rsid w:val="0079798C"/>
    <w:rsid w:val="007A697F"/>
    <w:rsid w:val="007B5F5D"/>
    <w:rsid w:val="007B67B4"/>
    <w:rsid w:val="007C2AE0"/>
    <w:rsid w:val="007C45FB"/>
    <w:rsid w:val="007C4890"/>
    <w:rsid w:val="007E01B9"/>
    <w:rsid w:val="007E5BD1"/>
    <w:rsid w:val="007F223F"/>
    <w:rsid w:val="007F36D2"/>
    <w:rsid w:val="007F6D1A"/>
    <w:rsid w:val="00800519"/>
    <w:rsid w:val="008023DC"/>
    <w:rsid w:val="00814662"/>
    <w:rsid w:val="00816C7F"/>
    <w:rsid w:val="00821D5B"/>
    <w:rsid w:val="0083169C"/>
    <w:rsid w:val="0083612D"/>
    <w:rsid w:val="008401DB"/>
    <w:rsid w:val="00847A9B"/>
    <w:rsid w:val="0085105E"/>
    <w:rsid w:val="008541A0"/>
    <w:rsid w:val="008553D5"/>
    <w:rsid w:val="0085570F"/>
    <w:rsid w:val="00860BF3"/>
    <w:rsid w:val="00867290"/>
    <w:rsid w:val="008700BC"/>
    <w:rsid w:val="00873162"/>
    <w:rsid w:val="008735D0"/>
    <w:rsid w:val="00877DC6"/>
    <w:rsid w:val="00881A33"/>
    <w:rsid w:val="00891589"/>
    <w:rsid w:val="00891A74"/>
    <w:rsid w:val="00896A04"/>
    <w:rsid w:val="008B1EE6"/>
    <w:rsid w:val="008B29AD"/>
    <w:rsid w:val="008B7F83"/>
    <w:rsid w:val="008C1F08"/>
    <w:rsid w:val="008C2287"/>
    <w:rsid w:val="008C7563"/>
    <w:rsid w:val="008D0B84"/>
    <w:rsid w:val="008D2B46"/>
    <w:rsid w:val="008D593A"/>
    <w:rsid w:val="008E1102"/>
    <w:rsid w:val="008E1DEB"/>
    <w:rsid w:val="008E1EC8"/>
    <w:rsid w:val="008E5966"/>
    <w:rsid w:val="008F56DA"/>
    <w:rsid w:val="0090253A"/>
    <w:rsid w:val="00903C80"/>
    <w:rsid w:val="00906F5F"/>
    <w:rsid w:val="0090797A"/>
    <w:rsid w:val="0091006D"/>
    <w:rsid w:val="00916B16"/>
    <w:rsid w:val="00921FEF"/>
    <w:rsid w:val="009259DB"/>
    <w:rsid w:val="00927BFF"/>
    <w:rsid w:val="00943053"/>
    <w:rsid w:val="00954E68"/>
    <w:rsid w:val="00957D58"/>
    <w:rsid w:val="00967582"/>
    <w:rsid w:val="0097303A"/>
    <w:rsid w:val="00974292"/>
    <w:rsid w:val="00982559"/>
    <w:rsid w:val="00986C08"/>
    <w:rsid w:val="009871CC"/>
    <w:rsid w:val="00995F8D"/>
    <w:rsid w:val="00997A54"/>
    <w:rsid w:val="009C622E"/>
    <w:rsid w:val="009D1032"/>
    <w:rsid w:val="009D3BFE"/>
    <w:rsid w:val="009D5B58"/>
    <w:rsid w:val="009E0224"/>
    <w:rsid w:val="009E0B52"/>
    <w:rsid w:val="009E614E"/>
    <w:rsid w:val="009F15F9"/>
    <w:rsid w:val="009F2BA0"/>
    <w:rsid w:val="009F2DB8"/>
    <w:rsid w:val="009F4463"/>
    <w:rsid w:val="009F459E"/>
    <w:rsid w:val="009F46FC"/>
    <w:rsid w:val="00A016CC"/>
    <w:rsid w:val="00A053AC"/>
    <w:rsid w:val="00A06634"/>
    <w:rsid w:val="00A117E3"/>
    <w:rsid w:val="00A22B89"/>
    <w:rsid w:val="00A242BD"/>
    <w:rsid w:val="00A24489"/>
    <w:rsid w:val="00A265F5"/>
    <w:rsid w:val="00A2778B"/>
    <w:rsid w:val="00A27B8A"/>
    <w:rsid w:val="00A27C3E"/>
    <w:rsid w:val="00A40390"/>
    <w:rsid w:val="00A57259"/>
    <w:rsid w:val="00A64044"/>
    <w:rsid w:val="00A7270C"/>
    <w:rsid w:val="00A7517E"/>
    <w:rsid w:val="00A8533F"/>
    <w:rsid w:val="00A86E19"/>
    <w:rsid w:val="00A90BD2"/>
    <w:rsid w:val="00A90F50"/>
    <w:rsid w:val="00A9153B"/>
    <w:rsid w:val="00AA0BF4"/>
    <w:rsid w:val="00AA582F"/>
    <w:rsid w:val="00AC1817"/>
    <w:rsid w:val="00AC5E4D"/>
    <w:rsid w:val="00AC741E"/>
    <w:rsid w:val="00AD24A4"/>
    <w:rsid w:val="00AE09EE"/>
    <w:rsid w:val="00AE2D00"/>
    <w:rsid w:val="00AE31B6"/>
    <w:rsid w:val="00AE37E0"/>
    <w:rsid w:val="00AF2D4F"/>
    <w:rsid w:val="00B03219"/>
    <w:rsid w:val="00B05860"/>
    <w:rsid w:val="00B06018"/>
    <w:rsid w:val="00B1123C"/>
    <w:rsid w:val="00B17E6F"/>
    <w:rsid w:val="00B21100"/>
    <w:rsid w:val="00B23328"/>
    <w:rsid w:val="00B2431E"/>
    <w:rsid w:val="00B36336"/>
    <w:rsid w:val="00B3682F"/>
    <w:rsid w:val="00B37A32"/>
    <w:rsid w:val="00B50297"/>
    <w:rsid w:val="00B51E2C"/>
    <w:rsid w:val="00B551D9"/>
    <w:rsid w:val="00B55BAD"/>
    <w:rsid w:val="00B630D5"/>
    <w:rsid w:val="00B63EA8"/>
    <w:rsid w:val="00B6586E"/>
    <w:rsid w:val="00B724A2"/>
    <w:rsid w:val="00B725A2"/>
    <w:rsid w:val="00B7297F"/>
    <w:rsid w:val="00B73CE0"/>
    <w:rsid w:val="00B740D9"/>
    <w:rsid w:val="00B742C6"/>
    <w:rsid w:val="00B77D2B"/>
    <w:rsid w:val="00B807C4"/>
    <w:rsid w:val="00B824BD"/>
    <w:rsid w:val="00B83076"/>
    <w:rsid w:val="00B90525"/>
    <w:rsid w:val="00B91CC4"/>
    <w:rsid w:val="00B92114"/>
    <w:rsid w:val="00B93D6C"/>
    <w:rsid w:val="00B946A9"/>
    <w:rsid w:val="00B94F5A"/>
    <w:rsid w:val="00B971D0"/>
    <w:rsid w:val="00BA79DE"/>
    <w:rsid w:val="00BB0D72"/>
    <w:rsid w:val="00BB55E3"/>
    <w:rsid w:val="00BC2F2F"/>
    <w:rsid w:val="00BC3D36"/>
    <w:rsid w:val="00BD2D1A"/>
    <w:rsid w:val="00BD7363"/>
    <w:rsid w:val="00BD7BB6"/>
    <w:rsid w:val="00BE1730"/>
    <w:rsid w:val="00BF402B"/>
    <w:rsid w:val="00BF6F29"/>
    <w:rsid w:val="00BF7492"/>
    <w:rsid w:val="00C04B4E"/>
    <w:rsid w:val="00C04D22"/>
    <w:rsid w:val="00C1016D"/>
    <w:rsid w:val="00C1306E"/>
    <w:rsid w:val="00C138D8"/>
    <w:rsid w:val="00C2097C"/>
    <w:rsid w:val="00C2493F"/>
    <w:rsid w:val="00C265A7"/>
    <w:rsid w:val="00C304CA"/>
    <w:rsid w:val="00C30F8F"/>
    <w:rsid w:val="00C31F0D"/>
    <w:rsid w:val="00C324DB"/>
    <w:rsid w:val="00C35B84"/>
    <w:rsid w:val="00C4658A"/>
    <w:rsid w:val="00C77596"/>
    <w:rsid w:val="00C80991"/>
    <w:rsid w:val="00C86123"/>
    <w:rsid w:val="00C87C52"/>
    <w:rsid w:val="00C97341"/>
    <w:rsid w:val="00C976B3"/>
    <w:rsid w:val="00CA016E"/>
    <w:rsid w:val="00CA261C"/>
    <w:rsid w:val="00CA2AA2"/>
    <w:rsid w:val="00CA512D"/>
    <w:rsid w:val="00CA5937"/>
    <w:rsid w:val="00CA61C6"/>
    <w:rsid w:val="00CC155C"/>
    <w:rsid w:val="00CC6292"/>
    <w:rsid w:val="00CD6946"/>
    <w:rsid w:val="00CE02CB"/>
    <w:rsid w:val="00CF374A"/>
    <w:rsid w:val="00CF4575"/>
    <w:rsid w:val="00CF7D8B"/>
    <w:rsid w:val="00D02987"/>
    <w:rsid w:val="00D05325"/>
    <w:rsid w:val="00D249BE"/>
    <w:rsid w:val="00D3085E"/>
    <w:rsid w:val="00D4771A"/>
    <w:rsid w:val="00D52475"/>
    <w:rsid w:val="00D53F6E"/>
    <w:rsid w:val="00D56754"/>
    <w:rsid w:val="00D62970"/>
    <w:rsid w:val="00D64939"/>
    <w:rsid w:val="00D662FD"/>
    <w:rsid w:val="00D66CA2"/>
    <w:rsid w:val="00D66EA5"/>
    <w:rsid w:val="00D71F44"/>
    <w:rsid w:val="00D73E5B"/>
    <w:rsid w:val="00D757D2"/>
    <w:rsid w:val="00D81520"/>
    <w:rsid w:val="00D81AF3"/>
    <w:rsid w:val="00D82564"/>
    <w:rsid w:val="00D832A7"/>
    <w:rsid w:val="00D85785"/>
    <w:rsid w:val="00D868BA"/>
    <w:rsid w:val="00D963E5"/>
    <w:rsid w:val="00DA0435"/>
    <w:rsid w:val="00DA0E59"/>
    <w:rsid w:val="00DA5353"/>
    <w:rsid w:val="00DC06F9"/>
    <w:rsid w:val="00DC08FE"/>
    <w:rsid w:val="00DC501F"/>
    <w:rsid w:val="00DD2B3F"/>
    <w:rsid w:val="00DE0D61"/>
    <w:rsid w:val="00DE2160"/>
    <w:rsid w:val="00DE27AB"/>
    <w:rsid w:val="00DF5532"/>
    <w:rsid w:val="00DF5D13"/>
    <w:rsid w:val="00E007BE"/>
    <w:rsid w:val="00E029F0"/>
    <w:rsid w:val="00E03617"/>
    <w:rsid w:val="00E15A09"/>
    <w:rsid w:val="00E177FF"/>
    <w:rsid w:val="00E25704"/>
    <w:rsid w:val="00E27683"/>
    <w:rsid w:val="00E34FCC"/>
    <w:rsid w:val="00E36305"/>
    <w:rsid w:val="00E36455"/>
    <w:rsid w:val="00E42516"/>
    <w:rsid w:val="00E509D1"/>
    <w:rsid w:val="00E54EFF"/>
    <w:rsid w:val="00E5523C"/>
    <w:rsid w:val="00E55744"/>
    <w:rsid w:val="00E61FA4"/>
    <w:rsid w:val="00E63CF6"/>
    <w:rsid w:val="00E65E68"/>
    <w:rsid w:val="00E72786"/>
    <w:rsid w:val="00EA2269"/>
    <w:rsid w:val="00EA4F0F"/>
    <w:rsid w:val="00EA6284"/>
    <w:rsid w:val="00EA7E54"/>
    <w:rsid w:val="00EB0A19"/>
    <w:rsid w:val="00EB6CF3"/>
    <w:rsid w:val="00EB7020"/>
    <w:rsid w:val="00EC3543"/>
    <w:rsid w:val="00EC5061"/>
    <w:rsid w:val="00EC6CE5"/>
    <w:rsid w:val="00ED1479"/>
    <w:rsid w:val="00ED3FF2"/>
    <w:rsid w:val="00ED6945"/>
    <w:rsid w:val="00EE0E3F"/>
    <w:rsid w:val="00EE35EF"/>
    <w:rsid w:val="00EF1510"/>
    <w:rsid w:val="00EF3051"/>
    <w:rsid w:val="00F00BE7"/>
    <w:rsid w:val="00F00EF5"/>
    <w:rsid w:val="00F03353"/>
    <w:rsid w:val="00F07233"/>
    <w:rsid w:val="00F14561"/>
    <w:rsid w:val="00F245DA"/>
    <w:rsid w:val="00F27C2A"/>
    <w:rsid w:val="00F32899"/>
    <w:rsid w:val="00F33988"/>
    <w:rsid w:val="00F377BD"/>
    <w:rsid w:val="00F40A2E"/>
    <w:rsid w:val="00F40C2C"/>
    <w:rsid w:val="00F4508F"/>
    <w:rsid w:val="00F462E0"/>
    <w:rsid w:val="00F4680E"/>
    <w:rsid w:val="00F4749E"/>
    <w:rsid w:val="00F520B8"/>
    <w:rsid w:val="00F56D92"/>
    <w:rsid w:val="00F649E5"/>
    <w:rsid w:val="00F65991"/>
    <w:rsid w:val="00F72C6D"/>
    <w:rsid w:val="00F74DEA"/>
    <w:rsid w:val="00F854B4"/>
    <w:rsid w:val="00F8618A"/>
    <w:rsid w:val="00F86D67"/>
    <w:rsid w:val="00F96072"/>
    <w:rsid w:val="00F97FCE"/>
    <w:rsid w:val="00FA1B52"/>
    <w:rsid w:val="00FB0B4C"/>
    <w:rsid w:val="00FB3B20"/>
    <w:rsid w:val="00FC05A0"/>
    <w:rsid w:val="00FC3F65"/>
    <w:rsid w:val="00FC4FFB"/>
    <w:rsid w:val="00FD2067"/>
    <w:rsid w:val="00FD7708"/>
    <w:rsid w:val="00FD7D76"/>
    <w:rsid w:val="00FE1249"/>
    <w:rsid w:val="00FE1505"/>
    <w:rsid w:val="00FE61B2"/>
    <w:rsid w:val="00FE7404"/>
    <w:rsid w:val="00FF0A84"/>
    <w:rsid w:val="00FF1F26"/>
    <w:rsid w:val="00FF5468"/>
    <w:rsid w:val="00FF5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5B0161"/>
  <w15:chartTrackingRefBased/>
  <w15:docId w15:val="{700E3CC8-C301-4C87-A27D-F4031BB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ind w:left="357" w:hanging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21FEF"/>
    <w:pPr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155C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45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431E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DD2B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D2B3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D2B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D2B3F"/>
    <w:rPr>
      <w:sz w:val="20"/>
      <w:szCs w:val="20"/>
    </w:rPr>
  </w:style>
  <w:style w:type="paragraph" w:customStyle="1" w:styleId="Default">
    <w:name w:val="Default"/>
    <w:rsid w:val="008700BC"/>
    <w:pPr>
      <w:widowControl w:val="0"/>
      <w:autoSpaceDE w:val="0"/>
      <w:autoSpaceDN w:val="0"/>
      <w:adjustRightInd w:val="0"/>
    </w:pPr>
    <w:rPr>
      <w:rFonts w:ascii="JetBrains Mono" w:eastAsia="JetBrains Mono" w:cs="JetBrains Mono"/>
      <w:color w:val="000000"/>
      <w:kern w:val="0"/>
      <w:szCs w:val="24"/>
    </w:rPr>
  </w:style>
  <w:style w:type="paragraph" w:customStyle="1" w:styleId="Pa13">
    <w:name w:val="Pa13"/>
    <w:basedOn w:val="Default"/>
    <w:next w:val="Default"/>
    <w:uiPriority w:val="99"/>
    <w:rsid w:val="008700BC"/>
    <w:pPr>
      <w:spacing w:line="220" w:lineRule="atLeast"/>
    </w:pPr>
    <w:rPr>
      <w:rFonts w:cstheme="minorBidi"/>
      <w:color w:val="auto"/>
    </w:rPr>
  </w:style>
  <w:style w:type="paragraph" w:customStyle="1" w:styleId="Pa14">
    <w:name w:val="Pa14"/>
    <w:basedOn w:val="Default"/>
    <w:next w:val="Default"/>
    <w:uiPriority w:val="99"/>
    <w:rsid w:val="008700BC"/>
    <w:pPr>
      <w:spacing w:line="220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32235C"/>
    <w:pPr>
      <w:spacing w:line="220" w:lineRule="atLeast"/>
    </w:pPr>
    <w:rPr>
      <w:rFonts w:cstheme="minorBidi"/>
      <w:color w:val="auto"/>
    </w:rPr>
  </w:style>
  <w:style w:type="paragraph" w:customStyle="1" w:styleId="Pa12">
    <w:name w:val="Pa12"/>
    <w:basedOn w:val="Default"/>
    <w:next w:val="Default"/>
    <w:uiPriority w:val="99"/>
    <w:rsid w:val="000F4C04"/>
    <w:pPr>
      <w:spacing w:line="240" w:lineRule="atLeast"/>
    </w:pPr>
    <w:rPr>
      <w:rFonts w:ascii="Adobe Song Std L" w:eastAsia="Adobe Song Std L" w:cstheme="minorBidi"/>
      <w:color w:val="auto"/>
    </w:rPr>
  </w:style>
  <w:style w:type="character" w:customStyle="1" w:styleId="w3-codespan">
    <w:name w:val="w3-codespan"/>
    <w:basedOn w:val="DefaultParagraphFont"/>
    <w:rsid w:val="006D579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74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74C8"/>
    <w:rPr>
      <w:rFonts w:ascii="細明體" w:eastAsia="細明體" w:hAnsi="細明體" w:cs="細明體"/>
      <w:kern w:val="0"/>
      <w:szCs w:val="24"/>
    </w:rPr>
  </w:style>
  <w:style w:type="character" w:customStyle="1" w:styleId="hljs-string">
    <w:name w:val="hljs-string"/>
    <w:basedOn w:val="DefaultParagraphFont"/>
    <w:rsid w:val="008C7563"/>
  </w:style>
  <w:style w:type="character" w:customStyle="1" w:styleId="hljs-number">
    <w:name w:val="hljs-number"/>
    <w:basedOn w:val="DefaultParagraphFont"/>
    <w:rsid w:val="008C7563"/>
  </w:style>
  <w:style w:type="paragraph" w:styleId="NormalWeb">
    <w:name w:val="Normal (Web)"/>
    <w:basedOn w:val="Normal"/>
    <w:uiPriority w:val="99"/>
    <w:semiHidden/>
    <w:unhideWhenUsed/>
    <w:rsid w:val="00AE2D00"/>
    <w:pPr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yperlink">
    <w:name w:val="Hyperlink"/>
    <w:basedOn w:val="DefaultParagraphFont"/>
    <w:uiPriority w:val="99"/>
    <w:unhideWhenUsed/>
    <w:rsid w:val="00995F8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7E6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1FEF"/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customStyle="1" w:styleId="ask-title">
    <w:name w:val="ask-title"/>
    <w:basedOn w:val="DefaultParagraphFont"/>
    <w:rsid w:val="00921FEF"/>
  </w:style>
  <w:style w:type="character" w:styleId="Emphasis">
    <w:name w:val="Emphasis"/>
    <w:basedOn w:val="DefaultParagraphFont"/>
    <w:uiPriority w:val="20"/>
    <w:qFormat/>
    <w:rsid w:val="00F27C2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155C"/>
    <w:rPr>
      <w:rFonts w:asciiTheme="majorHAnsi" w:eastAsiaTheme="majorEastAsia" w:hAnsiTheme="majorHAnsi" w:cstheme="majorBidi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03538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3641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1385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7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9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96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5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64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2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1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1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3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8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5821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4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4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72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0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2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2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0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6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3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4278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4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2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78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6AEB0E-33D7-4DF5-ABC2-B10317BFE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2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靜惠 葉</dc:creator>
  <cp:keywords/>
  <dc:description/>
  <cp:lastModifiedBy>葉靜惠</cp:lastModifiedBy>
  <cp:revision>18</cp:revision>
  <dcterms:created xsi:type="dcterms:W3CDTF">2025-04-19T22:46:00Z</dcterms:created>
  <dcterms:modified xsi:type="dcterms:W3CDTF">2025-04-24T03:12:00Z</dcterms:modified>
</cp:coreProperties>
</file>